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DA01FE" w14:textId="5854A66E" w:rsidR="000153F2" w:rsidRDefault="00660052" w:rsidP="00660052">
      <w:pPr>
        <w:pStyle w:val="Heading2"/>
      </w:pPr>
      <w:r>
        <w:t>Summary of</w:t>
      </w:r>
      <w:r w:rsidR="00AF479C">
        <w:t xml:space="preserve"> </w:t>
      </w:r>
      <w:r w:rsidR="00FC7D7F">
        <w:t>R</w:t>
      </w:r>
      <w:r w:rsidR="008B4355">
        <w:t xml:space="preserve">esearch </w:t>
      </w:r>
      <w:r w:rsidR="00FC7D7F">
        <w:t>Q</w:t>
      </w:r>
      <w:r w:rsidR="008B4355">
        <w:t>uestion</w:t>
      </w:r>
    </w:p>
    <w:p w14:paraId="4E73DA5B" w14:textId="56B7EC8F" w:rsidR="008B4355" w:rsidRDefault="0039170D" w:rsidP="009B2A0C">
      <w:pPr>
        <w:jc w:val="both"/>
      </w:pPr>
      <w:r>
        <w:t>The question which I investigated during research project was titled</w:t>
      </w:r>
      <w:r w:rsidR="00E116EC">
        <w:t xml:space="preserve">, </w:t>
      </w:r>
      <w:r w:rsidR="00E13793">
        <w:t>what</w:t>
      </w:r>
      <w:r w:rsidR="00C810DA">
        <w:t xml:space="preserve"> </w:t>
      </w:r>
      <w:r w:rsidR="00A16E87">
        <w:t>effect does quantum computing have on computing applications, and why?</w:t>
      </w:r>
      <w:r w:rsidR="00E116EC">
        <w:t xml:space="preserve"> </w:t>
      </w:r>
      <w:r w:rsidR="00A1097B">
        <w:t xml:space="preserve">I found quantum computers have not caused </w:t>
      </w:r>
      <w:r w:rsidR="0019310C">
        <w:t xml:space="preserve">many </w:t>
      </w:r>
      <w:r w:rsidR="00A1097B">
        <w:t xml:space="preserve">new computer </w:t>
      </w:r>
      <w:r w:rsidR="00432327">
        <w:t>applications but</w:t>
      </w:r>
      <w:r w:rsidR="00A1097B">
        <w:t xml:space="preserve"> have</w:t>
      </w:r>
      <w:r w:rsidR="0019310C">
        <w:t xml:space="preserve"> mostly</w:t>
      </w:r>
      <w:r w:rsidR="00A1097B">
        <w:t xml:space="preserve"> expanded </w:t>
      </w:r>
      <w:r w:rsidR="00577B20">
        <w:t xml:space="preserve">the already existing applications to a new </w:t>
      </w:r>
      <w:r w:rsidR="00432327">
        <w:t>complexity</w:t>
      </w:r>
      <w:r w:rsidR="00577B20">
        <w:t>.</w:t>
      </w:r>
      <w:r w:rsidR="007A780E">
        <w:t xml:space="preserve"> The reason for </w:t>
      </w:r>
      <w:r w:rsidR="004A5673">
        <w:t>this expansion in complexity is</w:t>
      </w:r>
      <w:r w:rsidR="007A780E">
        <w:t xml:space="preserve"> </w:t>
      </w:r>
      <w:r w:rsidR="004A5673">
        <w:t>due to</w:t>
      </w:r>
      <w:r w:rsidR="007A780E">
        <w:t xml:space="preserve"> </w:t>
      </w:r>
      <w:r w:rsidR="005B4EF3">
        <w:t>quantum</w:t>
      </w:r>
      <w:r w:rsidR="004A5673">
        <w:t xml:space="preserve"> computers</w:t>
      </w:r>
      <w:r w:rsidR="005B4EF3">
        <w:t xml:space="preserve"> amazing superposition state, which cau</w:t>
      </w:r>
      <w:bookmarkStart w:id="0" w:name="_GoBack"/>
      <w:bookmarkEnd w:id="0"/>
      <w:r w:rsidR="005B4EF3">
        <w:t>ses the qubits to be a one and a zero at the same time</w:t>
      </w:r>
      <w:r w:rsidR="004A5673">
        <w:t xml:space="preserve"> allowing for a large amount of data to be processed at the same time.</w:t>
      </w:r>
      <w:r w:rsidR="00500845">
        <w:t xml:space="preserve"> </w:t>
      </w:r>
      <w:r w:rsidR="00873FA3">
        <w:t>The research process</w:t>
      </w:r>
      <w:r w:rsidR="0042457C">
        <w:t>es</w:t>
      </w:r>
      <w:r w:rsidR="00873FA3">
        <w:t xml:space="preserve"> which I used to find information were mainly</w:t>
      </w:r>
      <w:r w:rsidR="0042457C">
        <w:t xml:space="preserve"> going to libraries and reading and finding articles and websites related to </w:t>
      </w:r>
      <w:r w:rsidR="002822D2">
        <w:t xml:space="preserve">my topic. I also </w:t>
      </w:r>
      <w:r w:rsidR="00390CBE">
        <w:t xml:space="preserve">found scientific researchers in the field of quantum </w:t>
      </w:r>
      <w:r w:rsidR="00127C2E">
        <w:t>computing and</w:t>
      </w:r>
      <w:r w:rsidR="00390CBE">
        <w:t xml:space="preserve"> </w:t>
      </w:r>
      <w:r w:rsidR="00EB5757">
        <w:t xml:space="preserve">gained contact with them to find additional </w:t>
      </w:r>
      <w:r w:rsidR="00127C2E">
        <w:t xml:space="preserve">credible </w:t>
      </w:r>
      <w:r w:rsidR="00EB5757">
        <w:t>information.</w:t>
      </w:r>
      <w:r w:rsidR="00321590">
        <w:t xml:space="preserve"> </w:t>
      </w:r>
      <w:r w:rsidR="00427DA1">
        <w:t xml:space="preserve">My reason for </w:t>
      </w:r>
      <w:r w:rsidR="00647F2E">
        <w:t>choosing this topic was because of my interests in electronics and physics.</w:t>
      </w:r>
    </w:p>
    <w:p w14:paraId="2D069914" w14:textId="3CF4B85D" w:rsidR="00427DA1" w:rsidRDefault="00427DA1" w:rsidP="008B4355">
      <w:r>
        <w:t>1</w:t>
      </w:r>
      <w:r w:rsidR="00647F2E">
        <w:t>50</w:t>
      </w:r>
      <w:r>
        <w:t xml:space="preserve"> words</w:t>
      </w:r>
    </w:p>
    <w:p w14:paraId="2AC0C5D5" w14:textId="1AFCA66D" w:rsidR="0061119C" w:rsidRDefault="0063588A" w:rsidP="008B4355">
      <w:r>
        <w:br w:type="page"/>
      </w:r>
    </w:p>
    <w:p w14:paraId="63D92564" w14:textId="2EA9862E" w:rsidR="00647F2E" w:rsidRDefault="00213395" w:rsidP="00647F2E">
      <w:pPr>
        <w:pStyle w:val="Heading2"/>
      </w:pPr>
      <w:r>
        <w:lastRenderedPageBreak/>
        <w:t>E1</w:t>
      </w:r>
    </w:p>
    <w:p w14:paraId="7143C4DF" w14:textId="47068B9E" w:rsidR="00565F4D" w:rsidRDefault="00AD58AD" w:rsidP="00AD58AD">
      <w:pPr>
        <w:pStyle w:val="Heading3"/>
      </w:pPr>
      <w:r>
        <w:t>Internet</w:t>
      </w:r>
      <w:r w:rsidR="00DE1B75">
        <w:t xml:space="preserve"> searching</w:t>
      </w:r>
      <w:r>
        <w:t>:</w:t>
      </w:r>
    </w:p>
    <w:p w14:paraId="76083E9F" w14:textId="7AA1639A" w:rsidR="00944544" w:rsidRDefault="00C05113" w:rsidP="00660553">
      <w:pPr>
        <w:jc w:val="both"/>
      </w:pPr>
      <w:r w:rsidRPr="00660553">
        <w:rPr>
          <w:noProof/>
        </w:rPr>
        <w:drawing>
          <wp:anchor distT="0" distB="0" distL="114300" distR="114300" simplePos="0" relativeHeight="251658240" behindDoc="0" locked="0" layoutInCell="1" allowOverlap="1" wp14:anchorId="5232CEA0" wp14:editId="5DA9CD8A">
            <wp:simplePos x="0" y="0"/>
            <wp:positionH relativeFrom="margin">
              <wp:align>right</wp:align>
            </wp:positionH>
            <wp:positionV relativeFrom="paragraph">
              <wp:posOffset>2141799</wp:posOffset>
            </wp:positionV>
            <wp:extent cx="2895600" cy="423735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479"/>
                    <a:stretch/>
                  </pic:blipFill>
                  <pic:spPr bwMode="auto">
                    <a:xfrm>
                      <a:off x="0" y="0"/>
                      <a:ext cx="2895600" cy="42373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44544">
        <w:t>An advantageous process which I undertook early in my research was</w:t>
      </w:r>
      <w:r w:rsidR="000B6A5D">
        <w:t xml:space="preserve"> finding out more about my topic </w:t>
      </w:r>
      <w:r w:rsidR="008A0BD6">
        <w:t xml:space="preserve">generally </w:t>
      </w:r>
      <w:r w:rsidR="000B6A5D">
        <w:t xml:space="preserve">through internet searches. This included breaking up my topic and using different </w:t>
      </w:r>
      <w:r w:rsidR="00C62C3A">
        <w:t>search phrases</w:t>
      </w:r>
      <w:r w:rsidR="000B6A5D">
        <w:t xml:space="preserve"> </w:t>
      </w:r>
      <w:r w:rsidR="00D96CE3">
        <w:t>and</w:t>
      </w:r>
      <w:r w:rsidR="00D562DA">
        <w:t xml:space="preserve"> using searching techniques like quotes. </w:t>
      </w:r>
      <w:r w:rsidR="00C37730">
        <w:t>I</w:t>
      </w:r>
      <w:r w:rsidR="00D96CE3">
        <w:t>nitial internet searches consisted of</w:t>
      </w:r>
      <w:r w:rsidR="00BE1BD8">
        <w:t xml:space="preserve"> question like</w:t>
      </w:r>
      <w:r w:rsidR="00D96CE3">
        <w:t>, “What are quantum computers</w:t>
      </w:r>
      <w:r w:rsidR="002F7A68">
        <w:t>, and</w:t>
      </w:r>
      <w:r w:rsidR="00D96CE3">
        <w:t xml:space="preserve"> to find the meaning of complex scientific words such as, “quantum supremacy definition”. Later in my research, I could use internet searching to find very useful sources, an example of this was, “Quantum computer companies”</w:t>
      </w:r>
      <w:r w:rsidR="00C746A5">
        <w:t>, which resulted in findin</w:t>
      </w:r>
      <w:r w:rsidR="0077624C">
        <w:t>g</w:t>
      </w:r>
      <w:r w:rsidR="00C746A5">
        <w:t xml:space="preserve"> sources from quantum computing businesses</w:t>
      </w:r>
      <w:r w:rsidR="00E235D4">
        <w:t xml:space="preserve"> </w:t>
      </w:r>
      <w:r w:rsidR="00C746A5">
        <w:rPr>
          <w:rStyle w:val="FootnoteReference"/>
        </w:rPr>
        <w:footnoteReference w:id="2"/>
      </w:r>
      <w:r w:rsidR="00C746A5">
        <w:t>,</w:t>
      </w:r>
      <w:r w:rsidR="00C746A5">
        <w:rPr>
          <w:rStyle w:val="FootnoteReference"/>
        </w:rPr>
        <w:footnoteReference w:id="3"/>
      </w:r>
      <w:r w:rsidR="00C746A5">
        <w:t>, which I found very useful for answering my question</w:t>
      </w:r>
      <w:r w:rsidR="005F6C97">
        <w:t xml:space="preserve">. </w:t>
      </w:r>
      <w:r w:rsidR="00D64CD9">
        <w:t>often</w:t>
      </w:r>
      <w:r w:rsidR="005F6C97">
        <w:t xml:space="preserve"> these sources had very meritorious authors. </w:t>
      </w:r>
      <w:r w:rsidR="00F94E6B">
        <w:t xml:space="preserve">One of the </w:t>
      </w:r>
      <w:r w:rsidR="004F3CF5">
        <w:t>challenge</w:t>
      </w:r>
      <w:r w:rsidR="00F94E6B">
        <w:t>s</w:t>
      </w:r>
      <w:r w:rsidR="004F3CF5">
        <w:t xml:space="preserve"> </w:t>
      </w:r>
      <w:r w:rsidR="00AF0A3B">
        <w:t xml:space="preserve">with this process was </w:t>
      </w:r>
      <w:r w:rsidR="00517A26">
        <w:t>the need</w:t>
      </w:r>
      <w:r w:rsidR="00AF0A3B">
        <w:t xml:space="preserve"> to filter out a lot of the sources which were Inappropriate to my topic or </w:t>
      </w:r>
      <w:r w:rsidR="008524EF">
        <w:t>not</w:t>
      </w:r>
      <w:r w:rsidR="00AF0A3B">
        <w:t xml:space="preserve"> </w:t>
      </w:r>
      <w:r w:rsidR="00CD1EC6">
        <w:t>reliable</w:t>
      </w:r>
      <w:r w:rsidR="00AF0A3B">
        <w:t xml:space="preserve">. </w:t>
      </w:r>
      <w:r w:rsidR="00C3043B">
        <w:t>Although t</w:t>
      </w:r>
      <w:r w:rsidR="005F15ED">
        <w:t xml:space="preserve">his was rather overwhelming at times, this process was still very useful as I gained many great sources which outweighed the </w:t>
      </w:r>
      <w:r w:rsidR="0033238F">
        <w:t>i</w:t>
      </w:r>
      <w:r w:rsidR="00537594">
        <w:t>nadequate</w:t>
      </w:r>
      <w:r w:rsidR="005F15ED">
        <w:t xml:space="preserve"> ones. </w:t>
      </w:r>
    </w:p>
    <w:p w14:paraId="2EB79F62" w14:textId="667DDCCB" w:rsidR="003D2745" w:rsidRDefault="007F0E45" w:rsidP="00660553">
      <w:pPr>
        <w:pStyle w:val="Heading3"/>
        <w:jc w:val="both"/>
      </w:pPr>
      <w:r>
        <w:t>Annotation</w:t>
      </w:r>
    </w:p>
    <w:p w14:paraId="29207081" w14:textId="57DB6DAF" w:rsidR="00D435DB" w:rsidRDefault="00F441E7" w:rsidP="00660553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8DAFFCB" wp14:editId="3196413A">
                <wp:simplePos x="0" y="0"/>
                <wp:positionH relativeFrom="margin">
                  <wp:align>right</wp:align>
                </wp:positionH>
                <wp:positionV relativeFrom="paragraph">
                  <wp:posOffset>3897630</wp:posOffset>
                </wp:positionV>
                <wp:extent cx="2895600" cy="196850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5600" cy="1968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7556688" w14:textId="4A957BDD" w:rsidR="00F441E7" w:rsidRPr="00C662C2" w:rsidRDefault="00F441E7" w:rsidP="00F441E7">
                            <w:pPr>
                              <w:pStyle w:val="Caption"/>
                            </w:pPr>
                            <w:r>
                              <w:t xml:space="preserve">Figure </w:t>
                            </w:r>
                            <w:r w:rsidR="008220F1">
                              <w:fldChar w:fldCharType="begin"/>
                            </w:r>
                            <w:r w:rsidR="008220F1">
                              <w:instrText xml:space="preserve"> SEQ Figure \* ARABIC </w:instrText>
                            </w:r>
                            <w:r w:rsidR="008220F1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8220F1"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DAFFC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76.8pt;margin-top:306.9pt;width:228pt;height:15.5pt;z-index:251660288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" stroked="f">
                <v:textbox inset="0,0,0,0">
                  <w:txbxContent>
                    <w:p w14:paraId="27556688" w14:textId="4A957BDD" w:rsidR="00F441E7" w:rsidRPr="00C662C2" w:rsidRDefault="00F441E7" w:rsidP="00F441E7">
                      <w:pPr>
                        <w:pStyle w:val="Caption"/>
                      </w:pPr>
                      <w:r>
                        <w:t xml:space="preserve">Figure </w:t>
                      </w:r>
                      <w:r w:rsidR="00314938">
                        <w:fldChar w:fldCharType="begin"/>
                      </w:r>
                      <w:r w:rsidR="00314938">
                        <w:instrText xml:space="preserve"> SEQ Figure \* ARABIC </w:instrText>
                      </w:r>
                      <w:r w:rsidR="00314938"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 w:rsidR="00314938"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435DB">
        <w:t xml:space="preserve">Another </w:t>
      </w:r>
      <w:r w:rsidR="00DC7CB7">
        <w:t xml:space="preserve">helpful </w:t>
      </w:r>
      <w:r w:rsidR="0012328E">
        <w:t>process which I undertook throughout my research project was</w:t>
      </w:r>
      <w:r w:rsidR="00B0048B">
        <w:t xml:space="preserve"> annotating my sources. I did this digitally, downloading each source, and then highlighting key findings, and writing notes about the reliability</w:t>
      </w:r>
      <w:r>
        <w:t>, as is shown in Figure 1</w:t>
      </w:r>
      <w:r w:rsidR="00DD734C">
        <w:t>.</w:t>
      </w:r>
      <w:r w:rsidR="00C1785E">
        <w:rPr>
          <w:rStyle w:val="FootnoteReference"/>
        </w:rPr>
        <w:footnoteReference w:id="4"/>
      </w:r>
      <w:r w:rsidR="00007A1F">
        <w:t xml:space="preserve"> This was </w:t>
      </w:r>
      <w:r w:rsidR="00E16E04">
        <w:t xml:space="preserve">a useful process to assist me </w:t>
      </w:r>
      <w:r w:rsidR="00D07F7A">
        <w:t>in</w:t>
      </w:r>
      <w:r w:rsidR="00E16E04">
        <w:t xml:space="preserve"> answer</w:t>
      </w:r>
      <w:r w:rsidR="00AA2CFC">
        <w:t>ing</w:t>
      </w:r>
      <w:r w:rsidR="00E16E04">
        <w:t xml:space="preserve"> the question</w:t>
      </w:r>
      <w:r w:rsidR="00007A1F">
        <w:t xml:space="preserve">, as when I looked at a source, I could instantly pick out the important parts, and could see any bias or important </w:t>
      </w:r>
      <w:r w:rsidR="00AF2103">
        <w:t>terminology</w:t>
      </w:r>
      <w:r w:rsidR="00BA17BF">
        <w:t xml:space="preserve">. </w:t>
      </w:r>
      <w:r w:rsidR="00E16E04">
        <w:t xml:space="preserve">The weakness with this </w:t>
      </w:r>
      <w:r w:rsidR="00D2008A">
        <w:t>process</w:t>
      </w:r>
      <w:r w:rsidR="00E16E04">
        <w:t xml:space="preserve"> was to get the key information, I had to</w:t>
      </w:r>
      <w:r w:rsidR="00AA33C8">
        <w:t xml:space="preserve"> open the sources, and this meant I found it difficult to find any cross references. </w:t>
      </w:r>
      <w:r w:rsidR="00011957">
        <w:t xml:space="preserve">Another process which would have enhanced the process of annotating would have been to record all the key findings within a separate document, as I then could have compared the information a lot more proficiently. </w:t>
      </w:r>
      <w:r w:rsidR="00AA52FD">
        <w:t xml:space="preserve">This process was useful, </w:t>
      </w:r>
      <w:r w:rsidR="00C0679C">
        <w:t>albeit</w:t>
      </w:r>
      <w:r w:rsidR="00AA52FD">
        <w:t xml:space="preserve"> limited</w:t>
      </w:r>
      <w:r w:rsidR="00C0679C">
        <w:t>, however I</w:t>
      </w:r>
      <w:r w:rsidR="00AA52FD">
        <w:t xml:space="preserve"> am still glad I undertook this process, as it certainly helped me to understand the topic, </w:t>
      </w:r>
      <w:r w:rsidR="00424452">
        <w:t>and</w:t>
      </w:r>
      <w:r w:rsidR="00AA52FD">
        <w:t xml:space="preserve"> to efficiently write my outcome. </w:t>
      </w:r>
    </w:p>
    <w:p w14:paraId="7D22A779" w14:textId="58B24C65" w:rsidR="00A9415B" w:rsidRDefault="00951F5D" w:rsidP="007600AD">
      <w:pPr>
        <w:pStyle w:val="Heading3"/>
      </w:pPr>
      <w:r>
        <w:lastRenderedPageBreak/>
        <w:t xml:space="preserve">Watching Videos </w:t>
      </w:r>
    </w:p>
    <w:p w14:paraId="7532893C" w14:textId="6C6D401C" w:rsidR="00D46323" w:rsidRDefault="00951F5D" w:rsidP="00C8655D">
      <w:pPr>
        <w:jc w:val="both"/>
      </w:pPr>
      <w:r>
        <w:t>Another process</w:t>
      </w:r>
      <w:r w:rsidR="00581EE8">
        <w:t xml:space="preserve"> which I undertook while researching was watching </w:t>
      </w:r>
      <w:r w:rsidR="006A66A5">
        <w:t xml:space="preserve">online </w:t>
      </w:r>
      <w:r w:rsidR="00581EE8">
        <w:t>videos. These consisted of either</w:t>
      </w:r>
      <w:r w:rsidR="00511248">
        <w:t xml:space="preserve"> </w:t>
      </w:r>
      <w:r w:rsidR="00CF5D76">
        <w:t xml:space="preserve">videos of interviews, </w:t>
      </w:r>
      <w:r w:rsidR="00074A31">
        <w:t>talks about the technology or educational videos.</w:t>
      </w:r>
      <w:r w:rsidR="0077668B">
        <w:t xml:space="preserve"> </w:t>
      </w:r>
      <w:r w:rsidR="00A20FEF">
        <w:t>The best example of this</w:t>
      </w:r>
      <w:r w:rsidR="00F86EBA">
        <w:t xml:space="preserve"> was </w:t>
      </w:r>
      <w:r w:rsidR="00255676">
        <w:t>an</w:t>
      </w:r>
      <w:r w:rsidR="00F86EBA">
        <w:t xml:space="preserve"> educational video</w:t>
      </w:r>
      <w:r w:rsidR="00754A81">
        <w:t xml:space="preserve"> </w:t>
      </w:r>
      <w:r w:rsidR="00B03057">
        <w:t>entitled</w:t>
      </w:r>
      <w:r w:rsidR="006B13F4">
        <w:t xml:space="preserve"> </w:t>
      </w:r>
      <w:r w:rsidR="00B03057" w:rsidRPr="006B13F4">
        <w:rPr>
          <w:i/>
          <w:iCs/>
        </w:rPr>
        <w:t>Quantum computers – fully explained!</w:t>
      </w:r>
      <w:r w:rsidR="006B13F4">
        <w:t xml:space="preserve"> </w:t>
      </w:r>
      <w:r w:rsidR="00B03057">
        <w:rPr>
          <w:rStyle w:val="FootnoteReference"/>
        </w:rPr>
        <w:footnoteReference w:id="5"/>
      </w:r>
      <w:r w:rsidR="00B03057">
        <w:t>,</w:t>
      </w:r>
      <w:r w:rsidR="003D57DF">
        <w:t xml:space="preserve"> </w:t>
      </w:r>
      <w:r w:rsidR="00690E4D">
        <w:t>which</w:t>
      </w:r>
      <w:r w:rsidR="00255676">
        <w:t xml:space="preserve"> I watched</w:t>
      </w:r>
      <w:r w:rsidR="007A3834">
        <w:t xml:space="preserve"> multiple times</w:t>
      </w:r>
      <w:r w:rsidR="003D57DF">
        <w:t>. T</w:t>
      </w:r>
      <w:r w:rsidR="007A3834">
        <w:t>he video not only auditorily explained the information very clearly, but also</w:t>
      </w:r>
      <w:r w:rsidR="00A12AAC">
        <w:t xml:space="preserve"> matched the information with visual animations. This helped me to answer the research question, as I </w:t>
      </w:r>
      <w:r w:rsidR="00073A8E">
        <w:t>gained a better grasp of the</w:t>
      </w:r>
      <w:r w:rsidR="00E82ADC">
        <w:t xml:space="preserve"> research topic</w:t>
      </w:r>
      <w:r w:rsidR="0085757D">
        <w:t>. The only weakness to this process of watching videos was it took a lot</w:t>
      </w:r>
      <w:r w:rsidR="00BA0E84">
        <w:t xml:space="preserve"> of time to watch the video, and I could </w:t>
      </w:r>
      <w:r w:rsidR="00251EDE">
        <w:t xml:space="preserve">not </w:t>
      </w:r>
      <w:r w:rsidR="00BA0E84">
        <w:t xml:space="preserve">annotate like I </w:t>
      </w:r>
      <w:r w:rsidR="006312BE">
        <w:t>did</w:t>
      </w:r>
      <w:r w:rsidR="00BA0E84">
        <w:t xml:space="preserve"> in a </w:t>
      </w:r>
      <w:r w:rsidR="00D0757B">
        <w:t>written source. I overcame this challenge by writing down the time when there was useful information</w:t>
      </w:r>
      <w:r w:rsidR="00CD0FBF">
        <w:t xml:space="preserve"> displayed, and then I could quickly </w:t>
      </w:r>
      <w:r w:rsidR="00EF04A9">
        <w:t>refer</w:t>
      </w:r>
      <w:r w:rsidR="00CD0FBF">
        <w:t xml:space="preserve"> to that time to re-analyse the information. </w:t>
      </w:r>
      <w:r w:rsidR="00E40673">
        <w:t>I also took notes during watching the video, which helped me to</w:t>
      </w:r>
      <w:r w:rsidR="000615CE">
        <w:t xml:space="preserve"> </w:t>
      </w:r>
      <w:r w:rsidR="00F30F72">
        <w:t>stay focused</w:t>
      </w:r>
      <w:r w:rsidR="000615CE">
        <w:t>, and filter out the valid information.</w:t>
      </w:r>
    </w:p>
    <w:p w14:paraId="50B563C0" w14:textId="103D85EA" w:rsidR="002E4D70" w:rsidRDefault="00213395" w:rsidP="00B24B48">
      <w:pPr>
        <w:pStyle w:val="Heading2"/>
      </w:pPr>
      <w:r>
        <w:t>E2</w:t>
      </w:r>
    </w:p>
    <w:p w14:paraId="451D02D5" w14:textId="654CAC53" w:rsidR="0064514C" w:rsidRPr="0064514C" w:rsidRDefault="00BE72AB" w:rsidP="0064514C">
      <w:pPr>
        <w:pStyle w:val="Heading3"/>
      </w:pPr>
      <w:r w:rsidRPr="00BE72AB">
        <w:t>Separation</w:t>
      </w:r>
      <w:r>
        <w:t xml:space="preserve"> of research question</w:t>
      </w:r>
    </w:p>
    <w:p w14:paraId="04C8B1E5" w14:textId="628A8F92" w:rsidR="00B27808" w:rsidRDefault="00B27808" w:rsidP="00707DD4">
      <w:pPr>
        <w:jc w:val="both"/>
      </w:pPr>
      <w:r>
        <w:t xml:space="preserve">An initial challenge I had when starting to research my topic was </w:t>
      </w:r>
      <w:r w:rsidR="00E446C7">
        <w:t>the sense of being</w:t>
      </w:r>
      <w:r w:rsidR="00993501">
        <w:t xml:space="preserve"> overwhelmed by information and couldn’t understand any of it</w:t>
      </w:r>
      <w:r w:rsidR="003324FB">
        <w:t xml:space="preserve">. To overcome this </w:t>
      </w:r>
      <w:r w:rsidR="00A7333E">
        <w:t>challenge,</w:t>
      </w:r>
      <w:r w:rsidR="00FF1B4E">
        <w:t xml:space="preserve"> I decided to </w:t>
      </w:r>
      <w:r w:rsidR="00D12EE5">
        <w:t>split up my research into separate areas, and work on them separately, as this would provide me with the opportu</w:t>
      </w:r>
      <w:r w:rsidR="00A7333E">
        <w:t>nity to compare the sections and come to conclusions based upon different areas. This decision was goo</w:t>
      </w:r>
      <w:r w:rsidR="008C1F6E">
        <w:t>d</w:t>
      </w:r>
      <w:r w:rsidR="00A7333E">
        <w:t>, as it led to me understanding my overall question</w:t>
      </w:r>
      <w:r w:rsidR="00412AE2">
        <w:t xml:space="preserve"> a lot better, since I had to evaluate what section my </w:t>
      </w:r>
      <w:r w:rsidR="00957F97">
        <w:t>information was connected to</w:t>
      </w:r>
      <w:r w:rsidR="00242239">
        <w:t xml:space="preserve">. </w:t>
      </w:r>
      <w:r w:rsidR="00F01302">
        <w:t xml:space="preserve">This decision </w:t>
      </w:r>
      <w:r w:rsidR="00910044">
        <w:t xml:space="preserve">did have a negative impact, since it meant </w:t>
      </w:r>
      <w:r w:rsidR="001B6D42">
        <w:t>I was</w:t>
      </w:r>
      <w:r w:rsidR="002933C2">
        <w:t xml:space="preserve">n’t </w:t>
      </w:r>
      <w:r w:rsidR="001B6D42">
        <w:t>researching</w:t>
      </w:r>
      <w:r w:rsidR="003F23E7">
        <w:t xml:space="preserve"> </w:t>
      </w:r>
      <w:r w:rsidR="002933C2">
        <w:t>the exact topic, so I had to check the validity of the sources with the research question to make sure they were still useful.</w:t>
      </w:r>
      <w:r w:rsidR="00465750">
        <w:t xml:space="preserve"> </w:t>
      </w:r>
      <w:r w:rsidR="00D717F9">
        <w:t xml:space="preserve">This </w:t>
      </w:r>
      <w:r w:rsidR="00E76EB0">
        <w:t>decision</w:t>
      </w:r>
      <w:r w:rsidR="00D717F9">
        <w:t xml:space="preserve"> helped me answer my research question, as I could cover the question more thoroughly</w:t>
      </w:r>
      <w:r w:rsidR="00F620D9">
        <w:t xml:space="preserve"> in separate </w:t>
      </w:r>
      <w:r w:rsidR="002D161E">
        <w:t>parts, th</w:t>
      </w:r>
      <w:r w:rsidR="00795C86">
        <w:t>a</w:t>
      </w:r>
      <w:r w:rsidR="002D161E">
        <w:t xml:space="preserve">n I would have otherwise if I had kept it together, focussing </w:t>
      </w:r>
      <w:r w:rsidR="00BB240E">
        <w:t xml:space="preserve">on different angles, and then joining </w:t>
      </w:r>
      <w:r w:rsidR="00055E9C">
        <w:t>each part to fully answer the question.</w:t>
      </w:r>
    </w:p>
    <w:p w14:paraId="307DC3DF" w14:textId="207690CA" w:rsidR="00BE72AB" w:rsidRDefault="008406D4" w:rsidP="00BE72AB">
      <w:pPr>
        <w:pStyle w:val="Heading3"/>
      </w:pPr>
      <w:r>
        <w:t>Discontinuing pursuit of interviewees</w:t>
      </w:r>
    </w:p>
    <w:p w14:paraId="2ACDFEEC" w14:textId="741B2FF7" w:rsidR="00A44F42" w:rsidRDefault="00E33561" w:rsidP="007209DA">
      <w:pPr>
        <w:jc w:val="both"/>
      </w:pPr>
      <w:r>
        <w:t xml:space="preserve">During </w:t>
      </w:r>
      <w:r w:rsidR="006044BF">
        <w:t xml:space="preserve">my early </w:t>
      </w:r>
      <w:r>
        <w:t>research</w:t>
      </w:r>
      <w:r w:rsidR="006044BF">
        <w:t xml:space="preserve"> stages</w:t>
      </w:r>
      <w:r>
        <w:t>, I tried to interview some quantum physicists over email</w:t>
      </w:r>
      <w:r w:rsidR="006044BF">
        <w:t>, but</w:t>
      </w:r>
      <w:r w:rsidR="00AC7352">
        <w:t xml:space="preserve"> most of them did not reply. </w:t>
      </w:r>
      <w:r w:rsidR="004631A5">
        <w:t xml:space="preserve">I had two </w:t>
      </w:r>
      <w:r w:rsidR="00131055">
        <w:t>options</w:t>
      </w:r>
      <w:r w:rsidR="004631A5">
        <w:t xml:space="preserve">, either I could continue to </w:t>
      </w:r>
      <w:r w:rsidR="00DF5214">
        <w:t>email the physicists, or I could leave the interview, and just use the information which I had already collected, including sources which one of my interviewee’s had emailed me.</w:t>
      </w:r>
      <w:r w:rsidR="008D19FA">
        <w:t xml:space="preserve"> I decided to discontinue emailing the interviewee</w:t>
      </w:r>
      <w:r w:rsidR="00EB1D90">
        <w:t xml:space="preserve">s, and just used the questions which I had created to do further research into my topic. </w:t>
      </w:r>
      <w:r w:rsidR="006755C9">
        <w:t xml:space="preserve">Looking back, I think this decision was not the </w:t>
      </w:r>
      <w:r w:rsidR="00E21612">
        <w:t xml:space="preserve">most beneficial to answering the question, </w:t>
      </w:r>
      <w:r w:rsidR="00D60C7B">
        <w:t xml:space="preserve">since I couldn’t get answers to my specific question, which would have resulted in a clearer understanding of the topic. </w:t>
      </w:r>
      <w:r w:rsidR="00005DDB">
        <w:t xml:space="preserve">I think the </w:t>
      </w:r>
      <w:r w:rsidR="00267E4E">
        <w:t>choice</w:t>
      </w:r>
      <w:r w:rsidR="00005DDB">
        <w:t xml:space="preserve"> </w:t>
      </w:r>
      <w:r w:rsidR="004475EA">
        <w:t>which I made was socially</w:t>
      </w:r>
      <w:r w:rsidR="00CB1DDE">
        <w:t xml:space="preserve"> considerate, since the </w:t>
      </w:r>
      <w:r w:rsidR="0003503C">
        <w:t xml:space="preserve">home </w:t>
      </w:r>
      <w:r w:rsidR="00CB1DDE">
        <w:t xml:space="preserve">country of my interviewee’s </w:t>
      </w:r>
      <w:r w:rsidR="007209DA">
        <w:t>was in a state of crisis</w:t>
      </w:r>
      <w:r w:rsidR="004E4220">
        <w:t xml:space="preserve"> from C</w:t>
      </w:r>
      <w:r w:rsidR="00B03D66">
        <w:t>OVID</w:t>
      </w:r>
      <w:r w:rsidR="004E4220">
        <w:t xml:space="preserve"> 19</w:t>
      </w:r>
      <w:r w:rsidR="007209DA">
        <w:t xml:space="preserve">. This decision led to my outcome having </w:t>
      </w:r>
      <w:r w:rsidR="00F31E85">
        <w:t>fewer</w:t>
      </w:r>
      <w:r w:rsidR="00D55469">
        <w:t xml:space="preserve"> </w:t>
      </w:r>
      <w:r w:rsidR="00F31E85">
        <w:t xml:space="preserve">primary sources, </w:t>
      </w:r>
      <w:r w:rsidR="00F305DE">
        <w:t>as I couldn’t</w:t>
      </w:r>
      <w:r w:rsidR="00F31E85">
        <w:t xml:space="preserve"> get the personal view on my question which an interview would have given</w:t>
      </w:r>
      <w:r w:rsidR="002E0322">
        <w:t xml:space="preserve">, thus weakening the </w:t>
      </w:r>
      <w:r w:rsidR="0031628B">
        <w:t>validity of my research outcome</w:t>
      </w:r>
      <w:r w:rsidR="002E0322">
        <w:t>.</w:t>
      </w:r>
    </w:p>
    <w:p w14:paraId="510965B2" w14:textId="4F8B371C" w:rsidR="008406D4" w:rsidRDefault="00446592" w:rsidP="008406D4">
      <w:pPr>
        <w:pStyle w:val="Heading3"/>
      </w:pPr>
      <w:r>
        <w:t>Overcoming conflicting information</w:t>
      </w:r>
    </w:p>
    <w:p w14:paraId="703CC79B" w14:textId="3EEE992F" w:rsidR="00BA7158" w:rsidRDefault="004B5333" w:rsidP="00BA7158">
      <w:pPr>
        <w:jc w:val="both"/>
      </w:pPr>
      <w:r>
        <w:t xml:space="preserve">During the writing of my </w:t>
      </w:r>
      <w:r w:rsidR="00455FB9">
        <w:t>outcome</w:t>
      </w:r>
      <w:r>
        <w:t xml:space="preserve">, </w:t>
      </w:r>
      <w:r w:rsidR="0082067D">
        <w:t xml:space="preserve">I came across minor differences of opinions between sources, and this caused some disruption to the flow of the question. To overcome this, </w:t>
      </w:r>
      <w:r w:rsidR="005F5D01">
        <w:t xml:space="preserve">I had to decide which source was the most reliable, and I did this by </w:t>
      </w:r>
      <w:r w:rsidR="00D9668E">
        <w:t xml:space="preserve">reviewing the sections which I had written during my collection of sources, additionally studying the language features and validity. </w:t>
      </w:r>
      <w:r w:rsidR="009D3117">
        <w:t>Th</w:t>
      </w:r>
      <w:r w:rsidR="00254FD5">
        <w:t>ese</w:t>
      </w:r>
      <w:r w:rsidR="009D3117">
        <w:t xml:space="preserve"> </w:t>
      </w:r>
      <w:r w:rsidR="00A73426">
        <w:t>decision</w:t>
      </w:r>
      <w:r w:rsidR="00254FD5">
        <w:t>s</w:t>
      </w:r>
      <w:r w:rsidR="00A73426">
        <w:t xml:space="preserve"> added merit to my answer, as I strengthened the result of my research by </w:t>
      </w:r>
      <w:r w:rsidR="00954659">
        <w:t xml:space="preserve">analysing </w:t>
      </w:r>
      <w:r w:rsidR="00BB1110">
        <w:t>further</w:t>
      </w:r>
      <w:r w:rsidR="00954659">
        <w:t xml:space="preserve">, but since I am not a professional in the area of quantum physics, I am </w:t>
      </w:r>
      <w:r w:rsidR="00B523D8">
        <w:t xml:space="preserve">an </w:t>
      </w:r>
      <w:r w:rsidR="00954659">
        <w:t xml:space="preserve">unsuitable judge </w:t>
      </w:r>
      <w:r w:rsidR="001B7558">
        <w:t xml:space="preserve">of </w:t>
      </w:r>
      <w:r w:rsidR="00954659">
        <w:t xml:space="preserve">what </w:t>
      </w:r>
      <w:r w:rsidR="001B7558">
        <w:t xml:space="preserve">are </w:t>
      </w:r>
      <w:r w:rsidR="00954659">
        <w:t xml:space="preserve">the real answer to these small </w:t>
      </w:r>
      <w:r w:rsidR="00954659">
        <w:lastRenderedPageBreak/>
        <w:t>differences</w:t>
      </w:r>
      <w:r w:rsidR="00BA74AA">
        <w:t>.</w:t>
      </w:r>
      <w:r w:rsidR="00954659">
        <w:t xml:space="preserve"> </w:t>
      </w:r>
      <w:r w:rsidR="006C54C4">
        <w:t xml:space="preserve">As a result, some of the details throughout the research answer </w:t>
      </w:r>
      <w:r w:rsidR="00FE1395">
        <w:t>are of</w:t>
      </w:r>
      <w:r w:rsidR="006C54C4">
        <w:t xml:space="preserve"> </w:t>
      </w:r>
      <w:r w:rsidR="004874A2">
        <w:t xml:space="preserve">poor quality, but I discounted this, </w:t>
      </w:r>
      <w:r w:rsidR="00120670">
        <w:t>as</w:t>
      </w:r>
      <w:r w:rsidR="004874A2">
        <w:t xml:space="preserve"> the differences were minor enough to not make a</w:t>
      </w:r>
      <w:r w:rsidR="00AB570C">
        <w:t xml:space="preserve"> </w:t>
      </w:r>
      <w:r w:rsidR="00DC3E9D">
        <w:t>large difference</w:t>
      </w:r>
      <w:r w:rsidR="004874A2">
        <w:t xml:space="preserve"> to the overall question.</w:t>
      </w:r>
      <w:r w:rsidR="00CE4F84">
        <w:t xml:space="preserve"> The consequences of this decision</w:t>
      </w:r>
      <w:r w:rsidR="00AA0C24">
        <w:t xml:space="preserve"> were </w:t>
      </w:r>
      <w:r w:rsidR="005F70E0">
        <w:t>that</w:t>
      </w:r>
      <w:r w:rsidR="00CE4F84">
        <w:t xml:space="preserve"> question</w:t>
      </w:r>
      <w:r w:rsidR="005F70E0">
        <w:t xml:space="preserve"> was answered</w:t>
      </w:r>
      <w:r w:rsidR="00CE4F84">
        <w:t xml:space="preserve"> efficiently without any confusing </w:t>
      </w:r>
      <w:r w:rsidR="00B77240">
        <w:t xml:space="preserve">complications of small differences which I deemed </w:t>
      </w:r>
      <w:r w:rsidR="008E1F34">
        <w:t>were invalid</w:t>
      </w:r>
      <w:r w:rsidR="00B77240">
        <w:t>, but</w:t>
      </w:r>
      <w:r w:rsidR="008E1F34">
        <w:t xml:space="preserve"> since these points could be important, they could have created weakness within my </w:t>
      </w:r>
      <w:r w:rsidR="00CC7B3E">
        <w:t>questions answer.</w:t>
      </w:r>
    </w:p>
    <w:p w14:paraId="287C042B" w14:textId="41D834E8" w:rsidR="0064514C" w:rsidRDefault="00213395" w:rsidP="0064514C">
      <w:pPr>
        <w:pStyle w:val="Heading2"/>
      </w:pPr>
      <w:r>
        <w:t>E3</w:t>
      </w:r>
    </w:p>
    <w:p w14:paraId="64F7C3B1" w14:textId="0205A9A0" w:rsidR="00B04263" w:rsidRDefault="008077F7" w:rsidP="006F197B">
      <w:pPr>
        <w:pStyle w:val="Heading3"/>
      </w:pPr>
      <w:r>
        <w:t>Low</w:t>
      </w:r>
      <w:r w:rsidR="00CA72F7">
        <w:t xml:space="preserve"> </w:t>
      </w:r>
      <w:r>
        <w:t>merit</w:t>
      </w:r>
      <w:r w:rsidR="00CA72F7">
        <w:t xml:space="preserve"> due to </w:t>
      </w:r>
      <w:r w:rsidR="00A854D8">
        <w:t>insufficient</w:t>
      </w:r>
      <w:r w:rsidR="00B04263">
        <w:t xml:space="preserve"> credibility</w:t>
      </w:r>
    </w:p>
    <w:p w14:paraId="59F80CA5" w14:textId="70397BA4" w:rsidR="00446592" w:rsidRDefault="00542E87" w:rsidP="00C442DA">
      <w:pPr>
        <w:jc w:val="both"/>
      </w:pPr>
      <w:r>
        <w:t xml:space="preserve">My research outcome was compiled through a combination of many sources, each analysed thoroughly to gain information relevant to the question, and to </w:t>
      </w:r>
      <w:r w:rsidR="00ED2A22">
        <w:t xml:space="preserve">investigate </w:t>
      </w:r>
      <w:r>
        <w:t xml:space="preserve">the usefulness of the sources. </w:t>
      </w:r>
      <w:r w:rsidR="00C442DA">
        <w:t xml:space="preserve">Even though this </w:t>
      </w:r>
      <w:r w:rsidR="00ED2A22">
        <w:t xml:space="preserve">process </w:t>
      </w:r>
      <w:r w:rsidR="00C442DA">
        <w:t>creates a positive environment for a</w:t>
      </w:r>
      <w:r w:rsidR="00ED2A22">
        <w:t xml:space="preserve"> true</w:t>
      </w:r>
      <w:r w:rsidR="00C442DA">
        <w:t xml:space="preserve"> representation of the research questions answer, it was not possible for me to </w:t>
      </w:r>
      <w:r w:rsidR="00ED2A22">
        <w:t>produce this degree of accuracy, since</w:t>
      </w:r>
      <w:r w:rsidR="004E3019">
        <w:t xml:space="preserve"> the topic is not my specialized area of knowledge. </w:t>
      </w:r>
      <w:r w:rsidR="00711829">
        <w:t xml:space="preserve">Because of this, my research outcome may contain </w:t>
      </w:r>
      <w:r w:rsidR="002661F5">
        <w:t xml:space="preserve">poor choice of technical language </w:t>
      </w:r>
      <w:r w:rsidR="007E1BC2">
        <w:t>and</w:t>
      </w:r>
      <w:r w:rsidR="000C71E6">
        <w:t xml:space="preserve"> could contain weaknesses </w:t>
      </w:r>
      <w:r w:rsidR="00C73702">
        <w:t>for which I am not aware</w:t>
      </w:r>
      <w:r w:rsidR="000C71E6">
        <w:t xml:space="preserve">. </w:t>
      </w:r>
      <w:r w:rsidR="00CB5FAF">
        <w:t xml:space="preserve">This reduces the merit of my research outcome, which </w:t>
      </w:r>
      <w:r w:rsidR="000C4A92">
        <w:t>decreases</w:t>
      </w:r>
      <w:r w:rsidR="00CB5FAF">
        <w:t xml:space="preserve"> its usefulness </w:t>
      </w:r>
      <w:r w:rsidR="000C4A92">
        <w:t xml:space="preserve">as a source for other researchers. </w:t>
      </w:r>
    </w:p>
    <w:p w14:paraId="422508C6" w14:textId="1F7E0937" w:rsidR="006006F7" w:rsidRDefault="00A854D8" w:rsidP="006006F7">
      <w:pPr>
        <w:pStyle w:val="Heading3"/>
      </w:pPr>
      <w:r>
        <w:t xml:space="preserve">Inadequate answer due to low time </w:t>
      </w:r>
      <w:r w:rsidR="00943F94">
        <w:t xml:space="preserve">and size </w:t>
      </w:r>
      <w:r>
        <w:t>constraints</w:t>
      </w:r>
    </w:p>
    <w:p w14:paraId="26F51364" w14:textId="6EC67B53" w:rsidR="00CB5B10" w:rsidRDefault="007669E1" w:rsidP="00194374">
      <w:pPr>
        <w:jc w:val="both"/>
      </w:pPr>
      <w:r>
        <w:t xml:space="preserve">Another </w:t>
      </w:r>
      <w:r w:rsidR="007432F3">
        <w:t xml:space="preserve">potential </w:t>
      </w:r>
      <w:r>
        <w:t xml:space="preserve">problem which my research question </w:t>
      </w:r>
      <w:r w:rsidR="007432F3">
        <w:t>may contain is a lack of depth</w:t>
      </w:r>
      <w:r w:rsidR="000A284D">
        <w:t xml:space="preserve">, since </w:t>
      </w:r>
      <w:r w:rsidR="006D6EBE">
        <w:t>I didn’t have enough time to</w:t>
      </w:r>
      <w:r w:rsidR="007D3A2A">
        <w:t xml:space="preserve"> fully research the intricate details</w:t>
      </w:r>
      <w:r w:rsidR="00E8308E">
        <w:t>.</w:t>
      </w:r>
      <w:r w:rsidR="005E1332">
        <w:t xml:space="preserve"> Another factor which increases the inadequacy of</w:t>
      </w:r>
      <w:r w:rsidR="00713B66">
        <w:t xml:space="preserve"> </w:t>
      </w:r>
      <w:r w:rsidR="000A0AA7">
        <w:t>the answer is the size constraint, since I</w:t>
      </w:r>
      <w:r w:rsidR="002B5DB0">
        <w:t xml:space="preserve"> </w:t>
      </w:r>
      <w:r w:rsidR="0011467C">
        <w:t>couldn’t</w:t>
      </w:r>
      <w:r w:rsidR="00B66C11">
        <w:t xml:space="preserve"> </w:t>
      </w:r>
      <w:r w:rsidR="0063011F">
        <w:t>express all the</w:t>
      </w:r>
      <w:r w:rsidR="00395F54">
        <w:t xml:space="preserve"> information which I had collected throughout my research</w:t>
      </w:r>
      <w:r w:rsidR="000A0AA7">
        <w:t>.</w:t>
      </w:r>
      <w:r w:rsidR="00E8308E">
        <w:t xml:space="preserve"> </w:t>
      </w:r>
      <w:r w:rsidR="00633919">
        <w:t>Because of this lack of depth, my research outcome will probably not be very useful to any universities or large organisation</w:t>
      </w:r>
      <w:r w:rsidR="00EB5C03">
        <w:t xml:space="preserve">, but it would be useful to anyone who is trying to gain an understanding </w:t>
      </w:r>
      <w:r w:rsidR="006A14E1">
        <w:t>of the uses of</w:t>
      </w:r>
      <w:r w:rsidR="00EB5C03">
        <w:t xml:space="preserve"> quantum computers</w:t>
      </w:r>
      <w:r w:rsidR="00363465">
        <w:t xml:space="preserve">. This source </w:t>
      </w:r>
      <w:r w:rsidR="00521731">
        <w:t>may</w:t>
      </w:r>
      <w:r w:rsidR="00363465">
        <w:t xml:space="preserve"> also be </w:t>
      </w:r>
      <w:r w:rsidR="00033A6C">
        <w:t>valuable</w:t>
      </w:r>
      <w:r w:rsidR="00363465">
        <w:t xml:space="preserve"> for convincing those people who don’t think quantum computers are going to be useful at all, since my answer has </w:t>
      </w:r>
      <w:r w:rsidR="00097EA4">
        <w:t xml:space="preserve">strong proofs about the quantum </w:t>
      </w:r>
      <w:r w:rsidR="002E5E0B">
        <w:t>computers applications, even if it might have less depth concerning the technicalities</w:t>
      </w:r>
      <w:r w:rsidR="002E5A0A">
        <w:t xml:space="preserve"> of why quantum computers have changed computing applications. </w:t>
      </w:r>
    </w:p>
    <w:p w14:paraId="4811AE31" w14:textId="66BE9353" w:rsidR="004504A2" w:rsidRDefault="004504A2" w:rsidP="004504A2">
      <w:r>
        <w:t xml:space="preserve">Due to the second constraint mentioned above, </w:t>
      </w:r>
      <w:r w:rsidR="00AC07F1">
        <w:t xml:space="preserve">the maximum size of my outcome, I had to condense the information which I had found into very succinct sentences. </w:t>
      </w:r>
      <w:r w:rsidR="00D17EF1">
        <w:t>M</w:t>
      </w:r>
      <w:r w:rsidR="00194374">
        <w:t xml:space="preserve">y report does not go on any tangents, and just </w:t>
      </w:r>
      <w:r w:rsidR="00375EF8">
        <w:t>focusses on</w:t>
      </w:r>
      <w:r w:rsidR="00194374">
        <w:t xml:space="preserve"> the information which I thought it needed to contain, </w:t>
      </w:r>
      <w:r w:rsidR="00953346">
        <w:t>for</w:t>
      </w:r>
      <w:r w:rsidR="00194374">
        <w:t xml:space="preserve"> the question to be answered appropriately.</w:t>
      </w:r>
      <w:r w:rsidR="00953346">
        <w:t xml:space="preserve"> This increases the usability of this research for those who are wanting answers specific to my research question.</w:t>
      </w:r>
    </w:p>
    <w:p w14:paraId="6A2418B1" w14:textId="791A4C05" w:rsidR="005B64B5" w:rsidRDefault="005B64B5" w:rsidP="005B64B5">
      <w:pPr>
        <w:pStyle w:val="Heading3"/>
      </w:pPr>
      <w:r>
        <w:t>Overall Judgment</w:t>
      </w:r>
    </w:p>
    <w:p w14:paraId="17A6E7E0" w14:textId="22E42288" w:rsidR="005B64B5" w:rsidRPr="005B64B5" w:rsidRDefault="005B64B5" w:rsidP="005B64B5">
      <w:r>
        <w:t xml:space="preserve">I judge my outcome to be a </w:t>
      </w:r>
      <w:r w:rsidR="00CD78B9">
        <w:t>useful</w:t>
      </w:r>
      <w:r>
        <w:t xml:space="preserve"> source with relevant and reliable information. </w:t>
      </w:r>
      <w:r w:rsidR="00FF4373">
        <w:t xml:space="preserve">The research outcome would not be so useful for </w:t>
      </w:r>
      <w:r w:rsidR="008A67FB">
        <w:t>higher order researchers, since I don’t have the knowledge or</w:t>
      </w:r>
      <w:r w:rsidR="000D5589">
        <w:t xml:space="preserve"> </w:t>
      </w:r>
      <w:r w:rsidR="001E21BB">
        <w:t xml:space="preserve">background to provide accurate details about the </w:t>
      </w:r>
      <w:r w:rsidR="00673295">
        <w:t>topic or</w:t>
      </w:r>
      <w:r w:rsidR="00FA65E3">
        <w:t xml:space="preserve"> use appropriate language</w:t>
      </w:r>
      <w:r w:rsidR="001E21BB">
        <w:t>. The research report would still be useful for those who are wanting a clear and concise</w:t>
      </w:r>
      <w:r w:rsidR="00B14BA8">
        <w:t xml:space="preserve"> overview of what quantum computers are used for, </w:t>
      </w:r>
      <w:r w:rsidR="00044DFA">
        <w:t>and</w:t>
      </w:r>
      <w:r w:rsidR="00B14BA8">
        <w:t xml:space="preserve"> how they are so advanced when comparing them to </w:t>
      </w:r>
      <w:r w:rsidR="006B22AE">
        <w:t>classical computers.</w:t>
      </w:r>
      <w:r w:rsidR="001E21BB">
        <w:t xml:space="preserve"> </w:t>
      </w:r>
    </w:p>
    <w:p w14:paraId="0ADF9322" w14:textId="3F8A52DC" w:rsidR="000A42E7" w:rsidRPr="00044DFA" w:rsidRDefault="00044DFA" w:rsidP="00155C40">
      <w:pPr>
        <w:jc w:val="both"/>
      </w:pPr>
      <w:r>
        <w:t xml:space="preserve">word count: </w:t>
      </w:r>
      <w:r w:rsidR="000A70DA">
        <w:t>14</w:t>
      </w:r>
      <w:r w:rsidR="00AC503C">
        <w:t>68</w:t>
      </w:r>
    </w:p>
    <w:p w14:paraId="6D9202F8" w14:textId="77777777" w:rsidR="003C7A8A" w:rsidRDefault="00020480" w:rsidP="004C4466">
      <w:pPr>
        <w:pStyle w:val="Heading2"/>
      </w:pPr>
      <w:r>
        <w:t xml:space="preserve"> </w:t>
      </w:r>
    </w:p>
    <w:p w14:paraId="3D216696" w14:textId="77777777" w:rsidR="003C7A8A" w:rsidRDefault="003C7A8A">
      <w:pPr>
        <w:rPr>
          <w:rFonts w:asciiTheme="majorHAnsi" w:eastAsiaTheme="majorEastAsia" w:hAnsiTheme="majorHAnsi" w:cstheme="majorBidi"/>
          <w:color w:val="AD2750" w:themeColor="accent6" w:themeShade="BF"/>
          <w:sz w:val="28"/>
          <w:szCs w:val="28"/>
        </w:rPr>
      </w:pPr>
      <w:r>
        <w:br w:type="page"/>
      </w:r>
    </w:p>
    <w:p w14:paraId="7C45E252" w14:textId="1588D35D" w:rsidR="005C293E" w:rsidRDefault="004C4466" w:rsidP="004C4466">
      <w:pPr>
        <w:pStyle w:val="Heading2"/>
      </w:pPr>
      <w:r>
        <w:lastRenderedPageBreak/>
        <w:t>Reference List:</w:t>
      </w:r>
    </w:p>
    <w:p w14:paraId="09E31A40" w14:textId="77777777" w:rsidR="00314938" w:rsidRDefault="00314938" w:rsidP="003C7A8A">
      <w:pPr>
        <w:pStyle w:val="FootnoteText"/>
      </w:pPr>
    </w:p>
    <w:p w14:paraId="6872C6C4" w14:textId="77777777" w:rsidR="00314938" w:rsidRPr="004C4466" w:rsidRDefault="00314938" w:rsidP="003C7A8A">
      <w:r>
        <w:t xml:space="preserve">Dagogo Altraide, 2019, YouTube, Quantum computers – fully explained!, </w:t>
      </w:r>
      <w:hyperlink r:id="rId11" w:history="1">
        <w:r>
          <w:rPr>
            <w:rStyle w:val="Hyperlink"/>
          </w:rPr>
          <w:t>https://www.youtube.com/watch?v=PzL-oXxNGVM</w:t>
        </w:r>
      </w:hyperlink>
      <w:r w:rsidRPr="00902037">
        <w:t xml:space="preserve"> </w:t>
      </w:r>
      <w:r w:rsidRPr="002E4E76">
        <w:t>,</w:t>
      </w:r>
      <w:r>
        <w:t>[Accessed</w:t>
      </w:r>
      <w:r w:rsidRPr="002E4E76">
        <w:t xml:space="preserve"> </w:t>
      </w:r>
      <w:r>
        <w:t xml:space="preserve">6 April </w:t>
      </w:r>
      <w:r w:rsidRPr="002E4E76">
        <w:t>2020</w:t>
      </w:r>
      <w:r>
        <w:t>]</w:t>
      </w:r>
    </w:p>
    <w:p w14:paraId="16402BEA" w14:textId="77777777" w:rsidR="00314938" w:rsidRDefault="00314938" w:rsidP="003C7A8A">
      <w:r>
        <w:t xml:space="preserve">D-wave systems, 2020, meet D-wave, </w:t>
      </w:r>
      <w:hyperlink r:id="rId12" w:history="1">
        <w:r>
          <w:rPr>
            <w:rStyle w:val="Hyperlink"/>
          </w:rPr>
          <w:t>https://www.dwavesys.com/our-company/meet-d-wave</w:t>
        </w:r>
      </w:hyperlink>
      <w:r>
        <w:rPr>
          <w:rStyle w:val="Hyperlink"/>
        </w:rPr>
        <w:t xml:space="preserve"> </w:t>
      </w:r>
      <w:r w:rsidRPr="002E4E76">
        <w:t>,</w:t>
      </w:r>
      <w:r>
        <w:t>[Accessed</w:t>
      </w:r>
      <w:r w:rsidRPr="002E4E76">
        <w:t xml:space="preserve"> 2</w:t>
      </w:r>
      <w:r>
        <w:t xml:space="preserve"> June </w:t>
      </w:r>
      <w:r w:rsidRPr="002E4E76">
        <w:t>2020</w:t>
      </w:r>
      <w:r>
        <w:t>]</w:t>
      </w:r>
    </w:p>
    <w:p w14:paraId="36E17A43" w14:textId="77777777" w:rsidR="00314938" w:rsidRDefault="00314938" w:rsidP="003C7A8A">
      <w:pPr>
        <w:pStyle w:val="FootnoteText"/>
      </w:pPr>
      <w:r>
        <w:t xml:space="preserve">D-wave systems, 2020, Quantum computing How D-Wave systems work, </w:t>
      </w:r>
    </w:p>
    <w:p w14:paraId="031C3668" w14:textId="77777777" w:rsidR="00314938" w:rsidRDefault="00314938" w:rsidP="003C7A8A">
      <w:r>
        <w:t>Gil Kalai, 2016, Notices of the AMS, “The Quantum Computer Puzzle”, Vol 63, Number 5, Pg. 1</w:t>
      </w:r>
    </w:p>
    <w:p w14:paraId="6C5FF3FE" w14:textId="77777777" w:rsidR="00314938" w:rsidRPr="00053666" w:rsidRDefault="008220F1" w:rsidP="003C7A8A">
      <w:pPr>
        <w:pStyle w:val="FootnoteText"/>
      </w:pPr>
      <w:hyperlink r:id="rId13" w:history="1">
        <w:r w:rsidR="00314938">
          <w:rPr>
            <w:rStyle w:val="Hyperlink"/>
          </w:rPr>
          <w:t>https://www.dwavesys.com/quantum-computing</w:t>
        </w:r>
      </w:hyperlink>
      <w:r w:rsidR="00314938" w:rsidRPr="004E2360">
        <w:t xml:space="preserve"> </w:t>
      </w:r>
      <w:r w:rsidR="00314938" w:rsidRPr="002E4E76">
        <w:t>,</w:t>
      </w:r>
      <w:r w:rsidR="00314938">
        <w:t>[Accessed</w:t>
      </w:r>
      <w:r w:rsidR="00314938" w:rsidRPr="002E4E76">
        <w:t xml:space="preserve"> </w:t>
      </w:r>
      <w:r w:rsidR="00314938">
        <w:tab/>
        <w:t xml:space="preserve">4 June </w:t>
      </w:r>
      <w:r w:rsidR="00314938" w:rsidRPr="002E4E76">
        <w:t>2020</w:t>
      </w:r>
      <w:r w:rsidR="00314938">
        <w:t>]</w:t>
      </w:r>
    </w:p>
    <w:sectPr w:rsidR="00314938" w:rsidRPr="00053666">
      <w:headerReference w:type="default" r:id="rId14"/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FD36C4" w14:textId="77777777" w:rsidR="0050432E" w:rsidRDefault="0050432E" w:rsidP="00025581">
      <w:pPr>
        <w:spacing w:after="0" w:line="240" w:lineRule="auto"/>
      </w:pPr>
      <w:r>
        <w:separator/>
      </w:r>
    </w:p>
  </w:endnote>
  <w:endnote w:type="continuationSeparator" w:id="0">
    <w:p w14:paraId="10B73EA4" w14:textId="77777777" w:rsidR="0050432E" w:rsidRDefault="0050432E" w:rsidP="00025581">
      <w:pPr>
        <w:spacing w:after="0" w:line="240" w:lineRule="auto"/>
      </w:pPr>
      <w:r>
        <w:continuationSeparator/>
      </w:r>
    </w:p>
  </w:endnote>
  <w:endnote w:type="continuationNotice" w:id="1">
    <w:p w14:paraId="2DBA81E0" w14:textId="77777777" w:rsidR="0050432E" w:rsidRDefault="0050432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130A39D8" w14:paraId="05816517" w14:textId="77777777" w:rsidTr="130A39D8">
      <w:tc>
        <w:tcPr>
          <w:tcW w:w="3009" w:type="dxa"/>
        </w:tcPr>
        <w:p w14:paraId="0D705E11" w14:textId="205D5C52" w:rsidR="130A39D8" w:rsidRDefault="130A39D8" w:rsidP="130A39D8">
          <w:pPr>
            <w:pStyle w:val="Header"/>
            <w:ind w:left="-115"/>
          </w:pPr>
        </w:p>
      </w:tc>
      <w:tc>
        <w:tcPr>
          <w:tcW w:w="3009" w:type="dxa"/>
        </w:tcPr>
        <w:p w14:paraId="70EFCC3E" w14:textId="26028931" w:rsidR="130A39D8" w:rsidRDefault="130A39D8" w:rsidP="130A39D8">
          <w:pPr>
            <w:pStyle w:val="Header"/>
            <w:jc w:val="center"/>
          </w:pPr>
        </w:p>
      </w:tc>
      <w:tc>
        <w:tcPr>
          <w:tcW w:w="3009" w:type="dxa"/>
        </w:tcPr>
        <w:p w14:paraId="594FCED2" w14:textId="2C572FC7" w:rsidR="130A39D8" w:rsidRDefault="130A39D8" w:rsidP="130A39D8">
          <w:pPr>
            <w:pStyle w:val="Header"/>
            <w:ind w:right="-115"/>
            <w:jc w:val="right"/>
          </w:pPr>
        </w:p>
      </w:tc>
    </w:tr>
  </w:tbl>
  <w:p w14:paraId="4887C9FF" w14:textId="3C9A17DF" w:rsidR="130A39D8" w:rsidRDefault="130A39D8" w:rsidP="130A39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E44E32" w14:textId="77777777" w:rsidR="0050432E" w:rsidRDefault="0050432E" w:rsidP="00025581">
      <w:pPr>
        <w:spacing w:after="0" w:line="240" w:lineRule="auto"/>
      </w:pPr>
      <w:r>
        <w:separator/>
      </w:r>
    </w:p>
  </w:footnote>
  <w:footnote w:type="continuationSeparator" w:id="0">
    <w:p w14:paraId="26264B2D" w14:textId="77777777" w:rsidR="0050432E" w:rsidRDefault="0050432E" w:rsidP="00025581">
      <w:pPr>
        <w:spacing w:after="0" w:line="240" w:lineRule="auto"/>
      </w:pPr>
      <w:r>
        <w:continuationSeparator/>
      </w:r>
    </w:p>
  </w:footnote>
  <w:footnote w:type="continuationNotice" w:id="1">
    <w:p w14:paraId="050D4253" w14:textId="77777777" w:rsidR="0050432E" w:rsidRDefault="0050432E">
      <w:pPr>
        <w:spacing w:after="0" w:line="240" w:lineRule="auto"/>
      </w:pPr>
    </w:p>
  </w:footnote>
  <w:footnote w:id="2">
    <w:p w14:paraId="25E596B2" w14:textId="482F9F61" w:rsidR="00C746A5" w:rsidRDefault="00C746A5" w:rsidP="00053666">
      <w:r>
        <w:rPr>
          <w:rStyle w:val="FootnoteReference"/>
        </w:rPr>
        <w:footnoteRef/>
      </w:r>
      <w:r>
        <w:t xml:space="preserve"> </w:t>
      </w:r>
      <w:r w:rsidR="00E235D4">
        <w:t xml:space="preserve">D-wave systems, 2020, meet D-wave, </w:t>
      </w:r>
      <w:hyperlink r:id="rId1" w:history="1">
        <w:r w:rsidR="00E235D4">
          <w:rPr>
            <w:rStyle w:val="Hyperlink"/>
          </w:rPr>
          <w:t>https://www.dwavesys.com/our-company/meet-d-wave</w:t>
        </w:r>
      </w:hyperlink>
      <w:r w:rsidR="00053666">
        <w:rPr>
          <w:rStyle w:val="Hyperlink"/>
        </w:rPr>
        <w:t xml:space="preserve"> </w:t>
      </w:r>
      <w:r w:rsidR="00755C09" w:rsidRPr="002E4E76">
        <w:t>,</w:t>
      </w:r>
      <w:r w:rsidR="009E04AD">
        <w:t>[Accessed</w:t>
      </w:r>
      <w:r w:rsidR="00755C09" w:rsidRPr="002E4E76">
        <w:t xml:space="preserve"> 2</w:t>
      </w:r>
      <w:r w:rsidR="009E04AD">
        <w:t xml:space="preserve"> </w:t>
      </w:r>
      <w:r w:rsidR="004439F3">
        <w:t>June</w:t>
      </w:r>
      <w:r w:rsidR="009E04AD">
        <w:t xml:space="preserve"> </w:t>
      </w:r>
      <w:r w:rsidR="00755C09" w:rsidRPr="002E4E76">
        <w:t>2020</w:t>
      </w:r>
      <w:r w:rsidR="009E04AD">
        <w:t>]</w:t>
      </w:r>
    </w:p>
  </w:footnote>
  <w:footnote w:id="3">
    <w:p w14:paraId="0664D709" w14:textId="77777777" w:rsidR="00E235D4" w:rsidRDefault="00C746A5" w:rsidP="00E235D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E235D4">
        <w:t xml:space="preserve">D-wave systems, 2020, Quantum computing How D-Wave systems work, </w:t>
      </w:r>
    </w:p>
    <w:p w14:paraId="659A274B" w14:textId="204C7A21" w:rsidR="00E235D4" w:rsidRPr="00053666" w:rsidRDefault="008220F1" w:rsidP="00E235D4">
      <w:pPr>
        <w:pStyle w:val="FootnoteText"/>
      </w:pPr>
      <w:hyperlink r:id="rId2" w:history="1">
        <w:r w:rsidR="00E235D4">
          <w:rPr>
            <w:rStyle w:val="Hyperlink"/>
          </w:rPr>
          <w:t>https://www.dwavesys.com/quantum-computing</w:t>
        </w:r>
      </w:hyperlink>
      <w:r w:rsidR="00053666" w:rsidRPr="004E2360">
        <w:t xml:space="preserve"> </w:t>
      </w:r>
      <w:r w:rsidR="004439F3" w:rsidRPr="002E4E76">
        <w:t>,</w:t>
      </w:r>
      <w:r w:rsidR="004439F3">
        <w:t>[Accessed</w:t>
      </w:r>
      <w:r w:rsidR="004439F3" w:rsidRPr="002E4E76">
        <w:t xml:space="preserve"> </w:t>
      </w:r>
      <w:r w:rsidR="004439F3">
        <w:tab/>
        <w:t xml:space="preserve">4 June </w:t>
      </w:r>
      <w:r w:rsidR="004439F3" w:rsidRPr="002E4E76">
        <w:t>2020</w:t>
      </w:r>
      <w:r w:rsidR="004439F3">
        <w:t>]</w:t>
      </w:r>
    </w:p>
    <w:p w14:paraId="7AF02703" w14:textId="593E623D" w:rsidR="00C746A5" w:rsidRDefault="00C746A5">
      <w:pPr>
        <w:pStyle w:val="FootnoteText"/>
      </w:pPr>
    </w:p>
  </w:footnote>
  <w:footnote w:id="4">
    <w:p w14:paraId="640222FE" w14:textId="1ADFD557" w:rsidR="00C1785E" w:rsidRDefault="00C1785E">
      <w:pPr>
        <w:pStyle w:val="FootnoteText"/>
      </w:pPr>
      <w:r>
        <w:rPr>
          <w:rStyle w:val="FootnoteReference"/>
        </w:rPr>
        <w:footnoteRef/>
      </w:r>
      <w:r>
        <w:t xml:space="preserve"> Gil Kalai, 2016, Notices of the AMS, “The Quantum Computer Puzzle”, Vol 63, Number 5, Pg. 1</w:t>
      </w:r>
    </w:p>
  </w:footnote>
  <w:footnote w:id="5">
    <w:p w14:paraId="1F1310CE" w14:textId="1537B006" w:rsidR="00B03057" w:rsidRDefault="00B03057">
      <w:pPr>
        <w:pStyle w:val="FootnoteText"/>
      </w:pPr>
      <w:r>
        <w:rPr>
          <w:rStyle w:val="FootnoteReference"/>
        </w:rPr>
        <w:footnoteRef/>
      </w:r>
      <w:r>
        <w:t xml:space="preserve"> Dagogo Altraide, 2019, YouTube, Quantum computers – fully explained!, </w:t>
      </w:r>
      <w:hyperlink r:id="rId3" w:history="1">
        <w:r>
          <w:rPr>
            <w:rStyle w:val="Hyperlink"/>
          </w:rPr>
          <w:t>https://www.youtube.com/watch?v=PzL-oXxNGVM</w:t>
        </w:r>
      </w:hyperlink>
      <w:r w:rsidR="00902037" w:rsidRPr="00902037">
        <w:t xml:space="preserve"> </w:t>
      </w:r>
      <w:r w:rsidR="004439F3" w:rsidRPr="002E4E76">
        <w:t>,</w:t>
      </w:r>
      <w:r w:rsidR="004439F3">
        <w:t>[Accessed</w:t>
      </w:r>
      <w:r w:rsidR="004439F3" w:rsidRPr="002E4E76">
        <w:t xml:space="preserve"> </w:t>
      </w:r>
      <w:r w:rsidR="004439F3">
        <w:t xml:space="preserve">6 April </w:t>
      </w:r>
      <w:r w:rsidR="004439F3" w:rsidRPr="002E4E76">
        <w:t>2020</w:t>
      </w:r>
      <w:r w:rsidR="004439F3">
        <w:t>]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2E25DB" w14:textId="33FACAF4" w:rsidR="00025581" w:rsidRDefault="008220F1">
    <w:pPr>
      <w:pStyle w:val="Header"/>
    </w:pPr>
    <w:r w:rsidRPr="008220F1">
      <w:rPr>
        <w:rFonts w:ascii="Calibri" w:hAnsi="Calibri" w:cs="Calibri"/>
        <w:color w:val="201F1E"/>
        <w:sz w:val="22"/>
        <w:szCs w:val="22"/>
        <w:shd w:val="clear" w:color="auto" w:fill="FFFFFF"/>
      </w:rPr>
      <w:t>417668X</w:t>
    </w:r>
    <w:r>
      <w:rPr>
        <w:rFonts w:ascii="Calibri" w:hAnsi="Calibri" w:cs="Calibri"/>
        <w:color w:val="201F1E"/>
        <w:sz w:val="22"/>
        <w:szCs w:val="22"/>
        <w:shd w:val="clear" w:color="auto" w:fill="FFFFFF"/>
      </w:rPr>
      <w:t>-2RPB10-AT3-Evalua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NAFCQ1MTcyMzIyUdpeDU4uLM/DyQAotaAE1X7kYsAAAA"/>
  </w:docVars>
  <w:rsids>
    <w:rsidRoot w:val="008A4F16"/>
    <w:rsid w:val="00005DDB"/>
    <w:rsid w:val="00007887"/>
    <w:rsid w:val="00007A1F"/>
    <w:rsid w:val="00011957"/>
    <w:rsid w:val="000153A4"/>
    <w:rsid w:val="000153F2"/>
    <w:rsid w:val="00020480"/>
    <w:rsid w:val="000216CF"/>
    <w:rsid w:val="000242D3"/>
    <w:rsid w:val="00025581"/>
    <w:rsid w:val="0002596A"/>
    <w:rsid w:val="00025D4E"/>
    <w:rsid w:val="0003147C"/>
    <w:rsid w:val="000314CD"/>
    <w:rsid w:val="00033A6C"/>
    <w:rsid w:val="0003503C"/>
    <w:rsid w:val="000435FC"/>
    <w:rsid w:val="00044DFA"/>
    <w:rsid w:val="00053666"/>
    <w:rsid w:val="00053A82"/>
    <w:rsid w:val="00055E9C"/>
    <w:rsid w:val="0005614E"/>
    <w:rsid w:val="00060250"/>
    <w:rsid w:val="00060D93"/>
    <w:rsid w:val="000615CE"/>
    <w:rsid w:val="00071596"/>
    <w:rsid w:val="00073734"/>
    <w:rsid w:val="00073A8E"/>
    <w:rsid w:val="00074A31"/>
    <w:rsid w:val="000812CB"/>
    <w:rsid w:val="00087533"/>
    <w:rsid w:val="00095E8C"/>
    <w:rsid w:val="00097EA4"/>
    <w:rsid w:val="000A0AA7"/>
    <w:rsid w:val="000A10B0"/>
    <w:rsid w:val="000A284D"/>
    <w:rsid w:val="000A29D6"/>
    <w:rsid w:val="000A42E7"/>
    <w:rsid w:val="000A4E61"/>
    <w:rsid w:val="000A6981"/>
    <w:rsid w:val="000A70DA"/>
    <w:rsid w:val="000B6A5D"/>
    <w:rsid w:val="000B6C92"/>
    <w:rsid w:val="000C326D"/>
    <w:rsid w:val="000C4A92"/>
    <w:rsid w:val="000C71E6"/>
    <w:rsid w:val="000D2DC6"/>
    <w:rsid w:val="000D54AE"/>
    <w:rsid w:val="000D5589"/>
    <w:rsid w:val="000E5A49"/>
    <w:rsid w:val="000F02B6"/>
    <w:rsid w:val="000F1437"/>
    <w:rsid w:val="000F251D"/>
    <w:rsid w:val="000F3A63"/>
    <w:rsid w:val="000F44F1"/>
    <w:rsid w:val="001015CD"/>
    <w:rsid w:val="00104B7C"/>
    <w:rsid w:val="00104FCB"/>
    <w:rsid w:val="001050B5"/>
    <w:rsid w:val="001131B7"/>
    <w:rsid w:val="0011467C"/>
    <w:rsid w:val="00120670"/>
    <w:rsid w:val="00121F4B"/>
    <w:rsid w:val="0012328E"/>
    <w:rsid w:val="00123D1A"/>
    <w:rsid w:val="00127C2E"/>
    <w:rsid w:val="00131055"/>
    <w:rsid w:val="00133216"/>
    <w:rsid w:val="0013458E"/>
    <w:rsid w:val="00136CC1"/>
    <w:rsid w:val="00136E23"/>
    <w:rsid w:val="00155C40"/>
    <w:rsid w:val="00160A95"/>
    <w:rsid w:val="001652BA"/>
    <w:rsid w:val="0018726D"/>
    <w:rsid w:val="0019310C"/>
    <w:rsid w:val="00194374"/>
    <w:rsid w:val="001B1CBD"/>
    <w:rsid w:val="001B49E3"/>
    <w:rsid w:val="001B6D42"/>
    <w:rsid w:val="001B6E75"/>
    <w:rsid w:val="001B7558"/>
    <w:rsid w:val="001D11BB"/>
    <w:rsid w:val="001E1066"/>
    <w:rsid w:val="001E21BB"/>
    <w:rsid w:val="001E5106"/>
    <w:rsid w:val="001E587D"/>
    <w:rsid w:val="001E5E06"/>
    <w:rsid w:val="001F3849"/>
    <w:rsid w:val="00201C73"/>
    <w:rsid w:val="00201C7D"/>
    <w:rsid w:val="0020472E"/>
    <w:rsid w:val="00210F15"/>
    <w:rsid w:val="00213395"/>
    <w:rsid w:val="00215589"/>
    <w:rsid w:val="002255AC"/>
    <w:rsid w:val="00232104"/>
    <w:rsid w:val="00242239"/>
    <w:rsid w:val="002422E2"/>
    <w:rsid w:val="00250B93"/>
    <w:rsid w:val="00251EDE"/>
    <w:rsid w:val="00254FD5"/>
    <w:rsid w:val="00255676"/>
    <w:rsid w:val="002569E0"/>
    <w:rsid w:val="00263BC4"/>
    <w:rsid w:val="002661F5"/>
    <w:rsid w:val="00267E4E"/>
    <w:rsid w:val="002738A2"/>
    <w:rsid w:val="00273F34"/>
    <w:rsid w:val="002765F8"/>
    <w:rsid w:val="0028147F"/>
    <w:rsid w:val="002822D2"/>
    <w:rsid w:val="002933C2"/>
    <w:rsid w:val="002A4426"/>
    <w:rsid w:val="002A464E"/>
    <w:rsid w:val="002B191C"/>
    <w:rsid w:val="002B466E"/>
    <w:rsid w:val="002B5002"/>
    <w:rsid w:val="002B5DB0"/>
    <w:rsid w:val="002B71FC"/>
    <w:rsid w:val="002B75DF"/>
    <w:rsid w:val="002D11E1"/>
    <w:rsid w:val="002D15A4"/>
    <w:rsid w:val="002D161E"/>
    <w:rsid w:val="002E0322"/>
    <w:rsid w:val="002E4D70"/>
    <w:rsid w:val="002E4E76"/>
    <w:rsid w:val="002E5A0A"/>
    <w:rsid w:val="002E5E0B"/>
    <w:rsid w:val="002F4283"/>
    <w:rsid w:val="002F7A68"/>
    <w:rsid w:val="0030523E"/>
    <w:rsid w:val="00314938"/>
    <w:rsid w:val="0031628B"/>
    <w:rsid w:val="00321590"/>
    <w:rsid w:val="00331C4F"/>
    <w:rsid w:val="0033238F"/>
    <w:rsid w:val="003324FB"/>
    <w:rsid w:val="00336238"/>
    <w:rsid w:val="00344CBA"/>
    <w:rsid w:val="00345C97"/>
    <w:rsid w:val="00355FD4"/>
    <w:rsid w:val="00361D23"/>
    <w:rsid w:val="00363465"/>
    <w:rsid w:val="00366B14"/>
    <w:rsid w:val="00374A9D"/>
    <w:rsid w:val="00375EF8"/>
    <w:rsid w:val="003830D3"/>
    <w:rsid w:val="00390CBE"/>
    <w:rsid w:val="0039170D"/>
    <w:rsid w:val="00393DA8"/>
    <w:rsid w:val="0039499C"/>
    <w:rsid w:val="00395F54"/>
    <w:rsid w:val="003A1C52"/>
    <w:rsid w:val="003B2D9B"/>
    <w:rsid w:val="003C7A8A"/>
    <w:rsid w:val="003D2745"/>
    <w:rsid w:val="003D57DF"/>
    <w:rsid w:val="003E4B47"/>
    <w:rsid w:val="003E50D5"/>
    <w:rsid w:val="003F23E7"/>
    <w:rsid w:val="003F35F9"/>
    <w:rsid w:val="003F7FA5"/>
    <w:rsid w:val="00412AE2"/>
    <w:rsid w:val="00420527"/>
    <w:rsid w:val="00424452"/>
    <w:rsid w:val="0042457C"/>
    <w:rsid w:val="0042486E"/>
    <w:rsid w:val="00427DA1"/>
    <w:rsid w:val="00427E49"/>
    <w:rsid w:val="004306A7"/>
    <w:rsid w:val="00430C06"/>
    <w:rsid w:val="00432327"/>
    <w:rsid w:val="00435794"/>
    <w:rsid w:val="004439F3"/>
    <w:rsid w:val="004441D0"/>
    <w:rsid w:val="00444C2D"/>
    <w:rsid w:val="00446592"/>
    <w:rsid w:val="004475EA"/>
    <w:rsid w:val="004504A2"/>
    <w:rsid w:val="00455FB9"/>
    <w:rsid w:val="004621C6"/>
    <w:rsid w:val="004631A5"/>
    <w:rsid w:val="00465750"/>
    <w:rsid w:val="00471D5D"/>
    <w:rsid w:val="00487407"/>
    <w:rsid w:val="004874A2"/>
    <w:rsid w:val="004A055D"/>
    <w:rsid w:val="004A535F"/>
    <w:rsid w:val="004A5673"/>
    <w:rsid w:val="004B4E15"/>
    <w:rsid w:val="004B5333"/>
    <w:rsid w:val="004C40CA"/>
    <w:rsid w:val="004C4466"/>
    <w:rsid w:val="004C4CD2"/>
    <w:rsid w:val="004D3D45"/>
    <w:rsid w:val="004E2360"/>
    <w:rsid w:val="004E3019"/>
    <w:rsid w:val="004E4220"/>
    <w:rsid w:val="004E718A"/>
    <w:rsid w:val="004F336F"/>
    <w:rsid w:val="004F3CF5"/>
    <w:rsid w:val="004F61FE"/>
    <w:rsid w:val="004F7668"/>
    <w:rsid w:val="00500845"/>
    <w:rsid w:val="0050432E"/>
    <w:rsid w:val="00505275"/>
    <w:rsid w:val="005068D1"/>
    <w:rsid w:val="00511248"/>
    <w:rsid w:val="005137CF"/>
    <w:rsid w:val="00517862"/>
    <w:rsid w:val="00517A26"/>
    <w:rsid w:val="00520925"/>
    <w:rsid w:val="00521731"/>
    <w:rsid w:val="00521BEE"/>
    <w:rsid w:val="00525F0B"/>
    <w:rsid w:val="00531608"/>
    <w:rsid w:val="005333A1"/>
    <w:rsid w:val="00537594"/>
    <w:rsid w:val="00542E87"/>
    <w:rsid w:val="00545A74"/>
    <w:rsid w:val="005505DF"/>
    <w:rsid w:val="0055227F"/>
    <w:rsid w:val="00552294"/>
    <w:rsid w:val="005565B8"/>
    <w:rsid w:val="005566CC"/>
    <w:rsid w:val="00561813"/>
    <w:rsid w:val="00562504"/>
    <w:rsid w:val="00565F4D"/>
    <w:rsid w:val="00577B20"/>
    <w:rsid w:val="00581EE8"/>
    <w:rsid w:val="00583DC6"/>
    <w:rsid w:val="00583FF4"/>
    <w:rsid w:val="005A02B9"/>
    <w:rsid w:val="005A1128"/>
    <w:rsid w:val="005A442A"/>
    <w:rsid w:val="005A63CE"/>
    <w:rsid w:val="005B4EF3"/>
    <w:rsid w:val="005B64B5"/>
    <w:rsid w:val="005C293E"/>
    <w:rsid w:val="005E1332"/>
    <w:rsid w:val="005F15ED"/>
    <w:rsid w:val="005F27A3"/>
    <w:rsid w:val="005F5D01"/>
    <w:rsid w:val="005F6C97"/>
    <w:rsid w:val="005F6CD5"/>
    <w:rsid w:val="005F70E0"/>
    <w:rsid w:val="006006F7"/>
    <w:rsid w:val="00601701"/>
    <w:rsid w:val="00602435"/>
    <w:rsid w:val="006027D4"/>
    <w:rsid w:val="006044BF"/>
    <w:rsid w:val="006066CD"/>
    <w:rsid w:val="0061119C"/>
    <w:rsid w:val="006140B1"/>
    <w:rsid w:val="00614247"/>
    <w:rsid w:val="00620EFE"/>
    <w:rsid w:val="00624BD2"/>
    <w:rsid w:val="0063011F"/>
    <w:rsid w:val="006312BE"/>
    <w:rsid w:val="00633919"/>
    <w:rsid w:val="0063588A"/>
    <w:rsid w:val="00636090"/>
    <w:rsid w:val="00644C31"/>
    <w:rsid w:val="0064514C"/>
    <w:rsid w:val="00647651"/>
    <w:rsid w:val="00647F2E"/>
    <w:rsid w:val="00660052"/>
    <w:rsid w:val="00660553"/>
    <w:rsid w:val="00660AB4"/>
    <w:rsid w:val="00672E63"/>
    <w:rsid w:val="00673295"/>
    <w:rsid w:val="006755C9"/>
    <w:rsid w:val="00680B8F"/>
    <w:rsid w:val="006860E6"/>
    <w:rsid w:val="00690E4D"/>
    <w:rsid w:val="006A009D"/>
    <w:rsid w:val="006A14E1"/>
    <w:rsid w:val="006A49B1"/>
    <w:rsid w:val="006A66A5"/>
    <w:rsid w:val="006B13F4"/>
    <w:rsid w:val="006B22AE"/>
    <w:rsid w:val="006B57F1"/>
    <w:rsid w:val="006B5C10"/>
    <w:rsid w:val="006C402F"/>
    <w:rsid w:val="006C54C4"/>
    <w:rsid w:val="006D154A"/>
    <w:rsid w:val="006D6EBE"/>
    <w:rsid w:val="006E0492"/>
    <w:rsid w:val="006E4497"/>
    <w:rsid w:val="006F197B"/>
    <w:rsid w:val="006F2CE6"/>
    <w:rsid w:val="00703F1E"/>
    <w:rsid w:val="00707DD4"/>
    <w:rsid w:val="00710514"/>
    <w:rsid w:val="00711829"/>
    <w:rsid w:val="00713B66"/>
    <w:rsid w:val="007176EE"/>
    <w:rsid w:val="007207F2"/>
    <w:rsid w:val="007209DA"/>
    <w:rsid w:val="00723390"/>
    <w:rsid w:val="007356A7"/>
    <w:rsid w:val="007432F3"/>
    <w:rsid w:val="00744AAE"/>
    <w:rsid w:val="007464AA"/>
    <w:rsid w:val="00747418"/>
    <w:rsid w:val="007512C5"/>
    <w:rsid w:val="007526A7"/>
    <w:rsid w:val="00753DCC"/>
    <w:rsid w:val="00754A81"/>
    <w:rsid w:val="00755C09"/>
    <w:rsid w:val="007600AD"/>
    <w:rsid w:val="007669E1"/>
    <w:rsid w:val="0077624C"/>
    <w:rsid w:val="0077668B"/>
    <w:rsid w:val="00783915"/>
    <w:rsid w:val="0078589E"/>
    <w:rsid w:val="00793D32"/>
    <w:rsid w:val="00794BE4"/>
    <w:rsid w:val="00795C86"/>
    <w:rsid w:val="007A3834"/>
    <w:rsid w:val="007A3D2B"/>
    <w:rsid w:val="007A512C"/>
    <w:rsid w:val="007A780E"/>
    <w:rsid w:val="007B249C"/>
    <w:rsid w:val="007B36A1"/>
    <w:rsid w:val="007C1ACC"/>
    <w:rsid w:val="007C6B5E"/>
    <w:rsid w:val="007D04ED"/>
    <w:rsid w:val="007D3A2A"/>
    <w:rsid w:val="007D4594"/>
    <w:rsid w:val="007E062D"/>
    <w:rsid w:val="007E0D3E"/>
    <w:rsid w:val="007E0E38"/>
    <w:rsid w:val="007E1BC2"/>
    <w:rsid w:val="007F0DBE"/>
    <w:rsid w:val="007F0E45"/>
    <w:rsid w:val="007F1693"/>
    <w:rsid w:val="007F2C04"/>
    <w:rsid w:val="0080298B"/>
    <w:rsid w:val="008077F7"/>
    <w:rsid w:val="008117F4"/>
    <w:rsid w:val="00816848"/>
    <w:rsid w:val="0082067D"/>
    <w:rsid w:val="00820A7A"/>
    <w:rsid w:val="008220F1"/>
    <w:rsid w:val="00822231"/>
    <w:rsid w:val="00824F30"/>
    <w:rsid w:val="00832E42"/>
    <w:rsid w:val="0083752E"/>
    <w:rsid w:val="008406D4"/>
    <w:rsid w:val="00844219"/>
    <w:rsid w:val="00844333"/>
    <w:rsid w:val="00844A4C"/>
    <w:rsid w:val="008524EF"/>
    <w:rsid w:val="0085757D"/>
    <w:rsid w:val="00864D0F"/>
    <w:rsid w:val="008674CD"/>
    <w:rsid w:val="00872778"/>
    <w:rsid w:val="00873FA3"/>
    <w:rsid w:val="00877EFC"/>
    <w:rsid w:val="00880E09"/>
    <w:rsid w:val="00881603"/>
    <w:rsid w:val="00885948"/>
    <w:rsid w:val="008A0BD6"/>
    <w:rsid w:val="008A4F16"/>
    <w:rsid w:val="008A67FB"/>
    <w:rsid w:val="008A7802"/>
    <w:rsid w:val="008B4355"/>
    <w:rsid w:val="008B4A89"/>
    <w:rsid w:val="008B675A"/>
    <w:rsid w:val="008C1F6E"/>
    <w:rsid w:val="008C3B0A"/>
    <w:rsid w:val="008D19FA"/>
    <w:rsid w:val="008D5265"/>
    <w:rsid w:val="008D74A2"/>
    <w:rsid w:val="008D78A6"/>
    <w:rsid w:val="008E1F34"/>
    <w:rsid w:val="008E3A4D"/>
    <w:rsid w:val="008E5136"/>
    <w:rsid w:val="008E59A3"/>
    <w:rsid w:val="00901B99"/>
    <w:rsid w:val="00901F5E"/>
    <w:rsid w:val="00902037"/>
    <w:rsid w:val="00907684"/>
    <w:rsid w:val="00910044"/>
    <w:rsid w:val="00910072"/>
    <w:rsid w:val="009144AC"/>
    <w:rsid w:val="00921EE6"/>
    <w:rsid w:val="00922A0B"/>
    <w:rsid w:val="00923D5F"/>
    <w:rsid w:val="00930070"/>
    <w:rsid w:val="009330F0"/>
    <w:rsid w:val="009357D4"/>
    <w:rsid w:val="00943F94"/>
    <w:rsid w:val="00944544"/>
    <w:rsid w:val="00951F5D"/>
    <w:rsid w:val="00953346"/>
    <w:rsid w:val="00954659"/>
    <w:rsid w:val="00957F97"/>
    <w:rsid w:val="00960EDF"/>
    <w:rsid w:val="00962A83"/>
    <w:rsid w:val="009636B2"/>
    <w:rsid w:val="009754E6"/>
    <w:rsid w:val="00992BCC"/>
    <w:rsid w:val="00993501"/>
    <w:rsid w:val="009A0FDE"/>
    <w:rsid w:val="009A53AC"/>
    <w:rsid w:val="009A784A"/>
    <w:rsid w:val="009A7BDE"/>
    <w:rsid w:val="009B2A0C"/>
    <w:rsid w:val="009B45A1"/>
    <w:rsid w:val="009C1BB5"/>
    <w:rsid w:val="009C6D89"/>
    <w:rsid w:val="009D3117"/>
    <w:rsid w:val="009D3F77"/>
    <w:rsid w:val="009E04AD"/>
    <w:rsid w:val="009E1886"/>
    <w:rsid w:val="009F4997"/>
    <w:rsid w:val="00A1097B"/>
    <w:rsid w:val="00A12AAC"/>
    <w:rsid w:val="00A13633"/>
    <w:rsid w:val="00A138A4"/>
    <w:rsid w:val="00A16E87"/>
    <w:rsid w:val="00A17398"/>
    <w:rsid w:val="00A20FEF"/>
    <w:rsid w:val="00A2219C"/>
    <w:rsid w:val="00A25B0F"/>
    <w:rsid w:val="00A322A5"/>
    <w:rsid w:val="00A42F33"/>
    <w:rsid w:val="00A44C5C"/>
    <w:rsid w:val="00A44F42"/>
    <w:rsid w:val="00A46AFD"/>
    <w:rsid w:val="00A7333E"/>
    <w:rsid w:val="00A73426"/>
    <w:rsid w:val="00A7387C"/>
    <w:rsid w:val="00A77D55"/>
    <w:rsid w:val="00A8091A"/>
    <w:rsid w:val="00A854D8"/>
    <w:rsid w:val="00A85B71"/>
    <w:rsid w:val="00A86A49"/>
    <w:rsid w:val="00A915E5"/>
    <w:rsid w:val="00A93FCF"/>
    <w:rsid w:val="00A9415B"/>
    <w:rsid w:val="00A94555"/>
    <w:rsid w:val="00A94EEE"/>
    <w:rsid w:val="00A97A57"/>
    <w:rsid w:val="00AA06FA"/>
    <w:rsid w:val="00AA0C24"/>
    <w:rsid w:val="00AA2CFC"/>
    <w:rsid w:val="00AA33C8"/>
    <w:rsid w:val="00AA3AC9"/>
    <w:rsid w:val="00AA52FD"/>
    <w:rsid w:val="00AA5E27"/>
    <w:rsid w:val="00AA5F64"/>
    <w:rsid w:val="00AB570C"/>
    <w:rsid w:val="00AB6CC2"/>
    <w:rsid w:val="00AC07F1"/>
    <w:rsid w:val="00AC503C"/>
    <w:rsid w:val="00AC7352"/>
    <w:rsid w:val="00AC7502"/>
    <w:rsid w:val="00AD58AD"/>
    <w:rsid w:val="00AD7EF0"/>
    <w:rsid w:val="00AE0C57"/>
    <w:rsid w:val="00AE3702"/>
    <w:rsid w:val="00AE7608"/>
    <w:rsid w:val="00AE7C17"/>
    <w:rsid w:val="00AE7FE6"/>
    <w:rsid w:val="00AF0A3B"/>
    <w:rsid w:val="00AF2103"/>
    <w:rsid w:val="00AF3358"/>
    <w:rsid w:val="00AF479C"/>
    <w:rsid w:val="00AF61C8"/>
    <w:rsid w:val="00B0048B"/>
    <w:rsid w:val="00B03057"/>
    <w:rsid w:val="00B03D66"/>
    <w:rsid w:val="00B04263"/>
    <w:rsid w:val="00B047C7"/>
    <w:rsid w:val="00B06697"/>
    <w:rsid w:val="00B07719"/>
    <w:rsid w:val="00B14BA8"/>
    <w:rsid w:val="00B21287"/>
    <w:rsid w:val="00B21A1E"/>
    <w:rsid w:val="00B24B48"/>
    <w:rsid w:val="00B27808"/>
    <w:rsid w:val="00B279BD"/>
    <w:rsid w:val="00B36883"/>
    <w:rsid w:val="00B412D2"/>
    <w:rsid w:val="00B43C06"/>
    <w:rsid w:val="00B458A5"/>
    <w:rsid w:val="00B523D8"/>
    <w:rsid w:val="00B52C95"/>
    <w:rsid w:val="00B55AAE"/>
    <w:rsid w:val="00B66C11"/>
    <w:rsid w:val="00B678B6"/>
    <w:rsid w:val="00B77240"/>
    <w:rsid w:val="00B83436"/>
    <w:rsid w:val="00B83F92"/>
    <w:rsid w:val="00B84D9E"/>
    <w:rsid w:val="00B85DAF"/>
    <w:rsid w:val="00B910CA"/>
    <w:rsid w:val="00B9530E"/>
    <w:rsid w:val="00BA05C9"/>
    <w:rsid w:val="00BA0E84"/>
    <w:rsid w:val="00BA17BF"/>
    <w:rsid w:val="00BA52E9"/>
    <w:rsid w:val="00BA7158"/>
    <w:rsid w:val="00BA74AA"/>
    <w:rsid w:val="00BB1110"/>
    <w:rsid w:val="00BB240E"/>
    <w:rsid w:val="00BB26C5"/>
    <w:rsid w:val="00BB2769"/>
    <w:rsid w:val="00BB5290"/>
    <w:rsid w:val="00BB63A4"/>
    <w:rsid w:val="00BC226E"/>
    <w:rsid w:val="00BC547A"/>
    <w:rsid w:val="00BC6EF5"/>
    <w:rsid w:val="00BD0077"/>
    <w:rsid w:val="00BD07C4"/>
    <w:rsid w:val="00BD6A57"/>
    <w:rsid w:val="00BE0006"/>
    <w:rsid w:val="00BE1BD8"/>
    <w:rsid w:val="00BE72AB"/>
    <w:rsid w:val="00BF07E2"/>
    <w:rsid w:val="00BF31C8"/>
    <w:rsid w:val="00BF746D"/>
    <w:rsid w:val="00BF785C"/>
    <w:rsid w:val="00C00E92"/>
    <w:rsid w:val="00C03898"/>
    <w:rsid w:val="00C03DCC"/>
    <w:rsid w:val="00C05113"/>
    <w:rsid w:val="00C0679C"/>
    <w:rsid w:val="00C102F9"/>
    <w:rsid w:val="00C1785E"/>
    <w:rsid w:val="00C25310"/>
    <w:rsid w:val="00C3043B"/>
    <w:rsid w:val="00C31CFC"/>
    <w:rsid w:val="00C3492C"/>
    <w:rsid w:val="00C36BB2"/>
    <w:rsid w:val="00C37730"/>
    <w:rsid w:val="00C442DA"/>
    <w:rsid w:val="00C5164F"/>
    <w:rsid w:val="00C5287F"/>
    <w:rsid w:val="00C61114"/>
    <w:rsid w:val="00C62C3A"/>
    <w:rsid w:val="00C63C2D"/>
    <w:rsid w:val="00C63D32"/>
    <w:rsid w:val="00C65DD9"/>
    <w:rsid w:val="00C72A27"/>
    <w:rsid w:val="00C73702"/>
    <w:rsid w:val="00C746A5"/>
    <w:rsid w:val="00C810DA"/>
    <w:rsid w:val="00C83994"/>
    <w:rsid w:val="00C8519F"/>
    <w:rsid w:val="00C8655D"/>
    <w:rsid w:val="00C86827"/>
    <w:rsid w:val="00C94DC0"/>
    <w:rsid w:val="00CA7188"/>
    <w:rsid w:val="00CA72F7"/>
    <w:rsid w:val="00CB1DDE"/>
    <w:rsid w:val="00CB4D21"/>
    <w:rsid w:val="00CB4E68"/>
    <w:rsid w:val="00CB5B10"/>
    <w:rsid w:val="00CB5FAF"/>
    <w:rsid w:val="00CB6B88"/>
    <w:rsid w:val="00CC5506"/>
    <w:rsid w:val="00CC572B"/>
    <w:rsid w:val="00CC7B3E"/>
    <w:rsid w:val="00CD0FBF"/>
    <w:rsid w:val="00CD1EC6"/>
    <w:rsid w:val="00CD29B1"/>
    <w:rsid w:val="00CD495C"/>
    <w:rsid w:val="00CD78B9"/>
    <w:rsid w:val="00CE47AB"/>
    <w:rsid w:val="00CE4F84"/>
    <w:rsid w:val="00CF1AE8"/>
    <w:rsid w:val="00CF5D76"/>
    <w:rsid w:val="00D0757B"/>
    <w:rsid w:val="00D07F7A"/>
    <w:rsid w:val="00D102AB"/>
    <w:rsid w:val="00D12EE5"/>
    <w:rsid w:val="00D141E0"/>
    <w:rsid w:val="00D17EF1"/>
    <w:rsid w:val="00D2008A"/>
    <w:rsid w:val="00D2396E"/>
    <w:rsid w:val="00D27CD9"/>
    <w:rsid w:val="00D3071D"/>
    <w:rsid w:val="00D350A0"/>
    <w:rsid w:val="00D3573A"/>
    <w:rsid w:val="00D42060"/>
    <w:rsid w:val="00D435DB"/>
    <w:rsid w:val="00D46323"/>
    <w:rsid w:val="00D5291B"/>
    <w:rsid w:val="00D55469"/>
    <w:rsid w:val="00D562DA"/>
    <w:rsid w:val="00D60290"/>
    <w:rsid w:val="00D60C7B"/>
    <w:rsid w:val="00D64CD9"/>
    <w:rsid w:val="00D70C83"/>
    <w:rsid w:val="00D714EB"/>
    <w:rsid w:val="00D717F9"/>
    <w:rsid w:val="00D737C8"/>
    <w:rsid w:val="00D74792"/>
    <w:rsid w:val="00D764E8"/>
    <w:rsid w:val="00D80D25"/>
    <w:rsid w:val="00D81B4F"/>
    <w:rsid w:val="00D87E82"/>
    <w:rsid w:val="00D9668E"/>
    <w:rsid w:val="00D96CE3"/>
    <w:rsid w:val="00D97A8A"/>
    <w:rsid w:val="00DA6ABD"/>
    <w:rsid w:val="00DB2DA2"/>
    <w:rsid w:val="00DB722C"/>
    <w:rsid w:val="00DC02FC"/>
    <w:rsid w:val="00DC3E9D"/>
    <w:rsid w:val="00DC7CB7"/>
    <w:rsid w:val="00DD047A"/>
    <w:rsid w:val="00DD349C"/>
    <w:rsid w:val="00DD431E"/>
    <w:rsid w:val="00DD6DE8"/>
    <w:rsid w:val="00DD734C"/>
    <w:rsid w:val="00DE1B75"/>
    <w:rsid w:val="00DF2A63"/>
    <w:rsid w:val="00DF48A8"/>
    <w:rsid w:val="00DF5214"/>
    <w:rsid w:val="00E04314"/>
    <w:rsid w:val="00E116EC"/>
    <w:rsid w:val="00E13793"/>
    <w:rsid w:val="00E16ABE"/>
    <w:rsid w:val="00E16E04"/>
    <w:rsid w:val="00E21612"/>
    <w:rsid w:val="00E235D4"/>
    <w:rsid w:val="00E24164"/>
    <w:rsid w:val="00E33561"/>
    <w:rsid w:val="00E33977"/>
    <w:rsid w:val="00E35B4F"/>
    <w:rsid w:val="00E37301"/>
    <w:rsid w:val="00E40673"/>
    <w:rsid w:val="00E446C7"/>
    <w:rsid w:val="00E451A1"/>
    <w:rsid w:val="00E519A9"/>
    <w:rsid w:val="00E56D6A"/>
    <w:rsid w:val="00E671E0"/>
    <w:rsid w:val="00E76EB0"/>
    <w:rsid w:val="00E77083"/>
    <w:rsid w:val="00E82ADC"/>
    <w:rsid w:val="00E8308E"/>
    <w:rsid w:val="00E926B2"/>
    <w:rsid w:val="00E9509A"/>
    <w:rsid w:val="00E963C1"/>
    <w:rsid w:val="00EA0818"/>
    <w:rsid w:val="00EA3A7D"/>
    <w:rsid w:val="00EA75FE"/>
    <w:rsid w:val="00EB1D90"/>
    <w:rsid w:val="00EB48F9"/>
    <w:rsid w:val="00EB54DE"/>
    <w:rsid w:val="00EB5757"/>
    <w:rsid w:val="00EB5C03"/>
    <w:rsid w:val="00EC1967"/>
    <w:rsid w:val="00EC3DCA"/>
    <w:rsid w:val="00EC6A9B"/>
    <w:rsid w:val="00ED06BB"/>
    <w:rsid w:val="00ED2A22"/>
    <w:rsid w:val="00ED4B88"/>
    <w:rsid w:val="00ED549D"/>
    <w:rsid w:val="00EE0971"/>
    <w:rsid w:val="00EE0D0D"/>
    <w:rsid w:val="00EE2403"/>
    <w:rsid w:val="00EE3D24"/>
    <w:rsid w:val="00EE4DA1"/>
    <w:rsid w:val="00EF04A9"/>
    <w:rsid w:val="00F01302"/>
    <w:rsid w:val="00F02E0D"/>
    <w:rsid w:val="00F03E01"/>
    <w:rsid w:val="00F22AB6"/>
    <w:rsid w:val="00F305DE"/>
    <w:rsid w:val="00F30F72"/>
    <w:rsid w:val="00F31A89"/>
    <w:rsid w:val="00F31E85"/>
    <w:rsid w:val="00F357C8"/>
    <w:rsid w:val="00F441E7"/>
    <w:rsid w:val="00F44597"/>
    <w:rsid w:val="00F45C26"/>
    <w:rsid w:val="00F620D9"/>
    <w:rsid w:val="00F63208"/>
    <w:rsid w:val="00F807F0"/>
    <w:rsid w:val="00F830E7"/>
    <w:rsid w:val="00F8447F"/>
    <w:rsid w:val="00F86EBA"/>
    <w:rsid w:val="00F9014E"/>
    <w:rsid w:val="00F91295"/>
    <w:rsid w:val="00F94E6B"/>
    <w:rsid w:val="00F967F0"/>
    <w:rsid w:val="00FA120E"/>
    <w:rsid w:val="00FA19B3"/>
    <w:rsid w:val="00FA1AD2"/>
    <w:rsid w:val="00FA65E3"/>
    <w:rsid w:val="00FA65E6"/>
    <w:rsid w:val="00FA719C"/>
    <w:rsid w:val="00FB7B7E"/>
    <w:rsid w:val="00FC0B92"/>
    <w:rsid w:val="00FC0B94"/>
    <w:rsid w:val="00FC1207"/>
    <w:rsid w:val="00FC35D8"/>
    <w:rsid w:val="00FC63E8"/>
    <w:rsid w:val="00FC7D7F"/>
    <w:rsid w:val="00FE0DEA"/>
    <w:rsid w:val="00FE1395"/>
    <w:rsid w:val="00FF126A"/>
    <w:rsid w:val="00FF1B4E"/>
    <w:rsid w:val="00FF4373"/>
    <w:rsid w:val="130A3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7D9EAF"/>
  <w15:chartTrackingRefBased/>
  <w15:docId w15:val="{753C1D10-C439-4BED-9C3E-F96B35A43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B6CC2"/>
  </w:style>
  <w:style w:type="paragraph" w:styleId="Heading1">
    <w:name w:val="heading 1"/>
    <w:basedOn w:val="Normal"/>
    <w:next w:val="Normal"/>
    <w:link w:val="Heading1Char"/>
    <w:uiPriority w:val="9"/>
    <w:qFormat/>
    <w:rsid w:val="00AB6CC2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AD2750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6CC2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AD2750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6CC2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AD2750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B6CC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D54773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6CC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D54773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B6CC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D54773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6CC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D54773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6CC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D54773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6CC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D54773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6CC2"/>
    <w:rPr>
      <w:rFonts w:asciiTheme="majorHAnsi" w:eastAsiaTheme="majorEastAsia" w:hAnsiTheme="majorHAnsi" w:cstheme="majorBidi"/>
      <w:color w:val="AD2750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B6CC2"/>
    <w:rPr>
      <w:rFonts w:asciiTheme="majorHAnsi" w:eastAsiaTheme="majorEastAsia" w:hAnsiTheme="majorHAnsi" w:cstheme="majorBidi"/>
      <w:color w:val="AD2750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B6CC2"/>
    <w:rPr>
      <w:rFonts w:asciiTheme="majorHAnsi" w:eastAsiaTheme="majorEastAsia" w:hAnsiTheme="majorHAnsi" w:cstheme="majorBidi"/>
      <w:color w:val="AD2750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B6CC2"/>
    <w:rPr>
      <w:rFonts w:asciiTheme="majorHAnsi" w:eastAsiaTheme="majorEastAsia" w:hAnsiTheme="majorHAnsi" w:cstheme="majorBidi"/>
      <w:color w:val="D54773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B6CC2"/>
    <w:rPr>
      <w:rFonts w:asciiTheme="majorHAnsi" w:eastAsiaTheme="majorEastAsia" w:hAnsiTheme="majorHAnsi" w:cstheme="majorBidi"/>
      <w:i/>
      <w:iCs/>
      <w:color w:val="D54773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B6CC2"/>
    <w:rPr>
      <w:rFonts w:asciiTheme="majorHAnsi" w:eastAsiaTheme="majorEastAsia" w:hAnsiTheme="majorHAnsi" w:cstheme="majorBidi"/>
      <w:color w:val="D54773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B6CC2"/>
    <w:rPr>
      <w:rFonts w:asciiTheme="majorHAnsi" w:eastAsiaTheme="majorEastAsia" w:hAnsiTheme="majorHAnsi" w:cstheme="majorBidi"/>
      <w:b/>
      <w:bCs/>
      <w:color w:val="D54773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6CC2"/>
    <w:rPr>
      <w:rFonts w:asciiTheme="majorHAnsi" w:eastAsiaTheme="majorEastAsia" w:hAnsiTheme="majorHAnsi" w:cstheme="majorBidi"/>
      <w:b/>
      <w:bCs/>
      <w:i/>
      <w:iCs/>
      <w:color w:val="D54773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B6CC2"/>
    <w:rPr>
      <w:rFonts w:asciiTheme="majorHAnsi" w:eastAsiaTheme="majorEastAsia" w:hAnsiTheme="majorHAnsi" w:cstheme="majorBidi"/>
      <w:i/>
      <w:iCs/>
      <w:color w:val="D54773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AB6CC2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AB6CC2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AB6CC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6CC2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AB6CC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AB6CC2"/>
    <w:rPr>
      <w:b/>
      <w:bCs/>
    </w:rPr>
  </w:style>
  <w:style w:type="character" w:styleId="Emphasis">
    <w:name w:val="Emphasis"/>
    <w:basedOn w:val="DefaultParagraphFont"/>
    <w:uiPriority w:val="20"/>
    <w:qFormat/>
    <w:rsid w:val="00AB6CC2"/>
    <w:rPr>
      <w:i/>
      <w:iCs/>
      <w:color w:val="D54773" w:themeColor="accent6"/>
    </w:rPr>
  </w:style>
  <w:style w:type="paragraph" w:styleId="NoSpacing">
    <w:name w:val="No Spacing"/>
    <w:uiPriority w:val="1"/>
    <w:qFormat/>
    <w:rsid w:val="00AB6CC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B6CC2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AB6CC2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6CC2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D54773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6CC2"/>
    <w:rPr>
      <w:rFonts w:asciiTheme="majorHAnsi" w:eastAsiaTheme="majorEastAsia" w:hAnsiTheme="majorHAnsi" w:cstheme="majorBidi"/>
      <w:i/>
      <w:iCs/>
      <w:color w:val="D54773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B6CC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AB6CC2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B6CC2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AB6CC2"/>
    <w:rPr>
      <w:b/>
      <w:bCs/>
      <w:smallCaps/>
      <w:color w:val="D54773" w:themeColor="accent6"/>
    </w:rPr>
  </w:style>
  <w:style w:type="character" w:styleId="BookTitle">
    <w:name w:val="Book Title"/>
    <w:basedOn w:val="DefaultParagraphFont"/>
    <w:uiPriority w:val="33"/>
    <w:qFormat/>
    <w:rsid w:val="00AB6CC2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6CC2"/>
    <w:pPr>
      <w:outlineLvl w:val="9"/>
    </w:pPr>
  </w:style>
  <w:style w:type="paragraph" w:styleId="ListParagraph">
    <w:name w:val="List Paragraph"/>
    <w:basedOn w:val="Normal"/>
    <w:uiPriority w:val="34"/>
    <w:qFormat/>
    <w:rsid w:val="00FF12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255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581"/>
  </w:style>
  <w:style w:type="paragraph" w:styleId="Footer">
    <w:name w:val="footer"/>
    <w:basedOn w:val="Normal"/>
    <w:link w:val="FooterChar"/>
    <w:uiPriority w:val="99"/>
    <w:unhideWhenUsed/>
    <w:rsid w:val="000255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581"/>
  </w:style>
  <w:style w:type="paragraph" w:styleId="BalloonText">
    <w:name w:val="Balloon Text"/>
    <w:basedOn w:val="Normal"/>
    <w:link w:val="BalloonTextChar"/>
    <w:uiPriority w:val="99"/>
    <w:semiHidden/>
    <w:unhideWhenUsed/>
    <w:rsid w:val="00BF31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31C8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5FD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5FD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55FD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C5164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1C73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77624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715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dwavesys.com/quantum-computin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dwavesys.com/our-company/meet-d-wav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youtube.com/watch?v=PzL-oXxNGVM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youtube.com/watch?v=PzL-oXxNGVM" TargetMode="External"/><Relationship Id="rId2" Type="http://schemas.openxmlformats.org/officeDocument/2006/relationships/hyperlink" Target="https://www.dwavesys.com/quantum-computing" TargetMode="External"/><Relationship Id="rId1" Type="http://schemas.openxmlformats.org/officeDocument/2006/relationships/hyperlink" Target="https://www.dwavesys.com/our-company/meet-d-wave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Ion Boardroom">
  <a:themeElements>
    <a:clrScheme name="Red Violet">
      <a:dk1>
        <a:sysClr val="windowText" lastClr="000000"/>
      </a:dk1>
      <a:lt1>
        <a:sysClr val="window" lastClr="FFFFFF"/>
      </a:lt1>
      <a:dk2>
        <a:srgbClr val="454551"/>
      </a:dk2>
      <a:lt2>
        <a:srgbClr val="D8D9DC"/>
      </a:lt2>
      <a:accent1>
        <a:srgbClr val="E32D91"/>
      </a:accent1>
      <a:accent2>
        <a:srgbClr val="C830CC"/>
      </a:accent2>
      <a:accent3>
        <a:srgbClr val="4EA6DC"/>
      </a:accent3>
      <a:accent4>
        <a:srgbClr val="4775E7"/>
      </a:accent4>
      <a:accent5>
        <a:srgbClr val="8971E1"/>
      </a:accent5>
      <a:accent6>
        <a:srgbClr val="D54773"/>
      </a:accent6>
      <a:hlink>
        <a:srgbClr val="6B9F25"/>
      </a:hlink>
      <a:folHlink>
        <a:srgbClr val="8C8C8C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on Boardroom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8000"/>
                <a:hueMod val="124000"/>
                <a:satMod val="148000"/>
                <a:lumMod val="124000"/>
              </a:schemeClr>
            </a:gs>
            <a:gs pos="100000">
              <a:schemeClr val="phClr">
                <a:shade val="76000"/>
                <a:hueMod val="89000"/>
                <a:satMod val="164000"/>
                <a:lumMod val="5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91000"/>
                <a:satMod val="164000"/>
                <a:lumMod val="74000"/>
              </a:schemeClr>
              <a:schemeClr val="phClr">
                <a:hueMod val="124000"/>
                <a:satMod val="140000"/>
                <a:lumMod val="14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 Boardroom" id="{FC33163D-4339-46B1-8EED-24C834239D99}" vid="{B8502691-933B-45FE-8764-BA278511EF2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6D1DE50E138047B6CFD94546B1D933" ma:contentTypeVersion="10" ma:contentTypeDescription="Create a new document." ma:contentTypeScope="" ma:versionID="5d4ed5692a9bef689aa7ae214092d373">
  <xsd:schema xmlns:xsd="http://www.w3.org/2001/XMLSchema" xmlns:xs="http://www.w3.org/2001/XMLSchema" xmlns:p="http://schemas.microsoft.com/office/2006/metadata/properties" xmlns:ns3="3e0853d9-4eb7-40c1-bea7-59d75a919a39" targetNamespace="http://schemas.microsoft.com/office/2006/metadata/properties" ma:root="true" ma:fieldsID="8927e1058ef7a1ddf429e4e17a21ae53" ns3:_="">
    <xsd:import namespace="3e0853d9-4eb7-40c1-bea7-59d75a919a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0853d9-4eb7-40c1-bea7-59d75a919a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491BF9-C5AB-4447-886C-94523EA059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0853d9-4eb7-40c1-bea7-59d75a919a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56D3A2-6F82-48DD-91F7-FD3ADEEDC7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8EA7CB-8CED-4B32-B752-175157BC2F92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terms/"/>
    <ds:schemaRef ds:uri="3e0853d9-4eb7-40c1-bea7-59d75a919a3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4296063-C225-49C0-9C37-19E7934ADA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6</TotalTime>
  <Pages>5</Pages>
  <Words>1682</Words>
  <Characters>8895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Lund</dc:creator>
  <cp:keywords/>
  <dc:description/>
  <cp:lastModifiedBy>Samuel Lund</cp:lastModifiedBy>
  <cp:revision>494</cp:revision>
  <dcterms:created xsi:type="dcterms:W3CDTF">2020-06-26T00:50:00Z</dcterms:created>
  <dcterms:modified xsi:type="dcterms:W3CDTF">2020-07-03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6D1DE50E138047B6CFD94546B1D933</vt:lpwstr>
  </property>
</Properties>
</file>